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8667" w14:textId="72A6CC16" w:rsidR="00FA2887" w:rsidRDefault="00BE2C8B" w:rsidP="006A109C">
      <w:pPr>
        <w:spacing w:after="0" w:line="240" w:lineRule="auto"/>
        <w:jc w:val="center"/>
        <w:rPr>
          <w:rFonts w:ascii="Arial" w:hAnsi="Arial" w:cs="Arial"/>
        </w:rPr>
      </w:pPr>
      <w:r w:rsidRPr="103BC47E">
        <w:rPr>
          <w:rFonts w:ascii="Arial" w:hAnsi="Arial" w:cs="Arial"/>
        </w:rPr>
        <w:t xml:space="preserve">This form is an optional checklist to help </w:t>
      </w:r>
      <w:r w:rsidR="00FA2887">
        <w:rPr>
          <w:rFonts w:ascii="Arial" w:hAnsi="Arial" w:cs="Arial"/>
        </w:rPr>
        <w:t>applicants</w:t>
      </w:r>
      <w:r w:rsidRPr="103BC47E">
        <w:rPr>
          <w:rFonts w:ascii="Arial" w:hAnsi="Arial" w:cs="Arial"/>
        </w:rPr>
        <w:t xml:space="preserve"> compile the application package.</w:t>
      </w:r>
    </w:p>
    <w:p w14:paraId="5B830363" w14:textId="7B964AB2" w:rsidR="00BE2C8B" w:rsidRPr="00AF30A2" w:rsidRDefault="00BE2C8B" w:rsidP="006A109C">
      <w:pPr>
        <w:spacing w:after="0" w:line="240" w:lineRule="auto"/>
        <w:jc w:val="center"/>
        <w:rPr>
          <w:rFonts w:ascii="Arial" w:hAnsi="Arial" w:cs="Arial"/>
        </w:rPr>
      </w:pPr>
      <w:r w:rsidRPr="103BC47E">
        <w:rPr>
          <w:rFonts w:ascii="Arial" w:hAnsi="Arial" w:cs="Arial"/>
        </w:rPr>
        <w:t xml:space="preserve">It is </w:t>
      </w:r>
      <w:r w:rsidRPr="00FA2887">
        <w:rPr>
          <w:rFonts w:ascii="Arial" w:hAnsi="Arial" w:cs="Arial"/>
          <w:b/>
          <w:bCs/>
        </w:rPr>
        <w:t>not</w:t>
      </w:r>
      <w:r w:rsidRPr="103BC47E">
        <w:rPr>
          <w:rFonts w:ascii="Arial" w:hAnsi="Arial" w:cs="Arial"/>
        </w:rPr>
        <w:t xml:space="preserve"> required to be submitted.</w:t>
      </w:r>
    </w:p>
    <w:tbl>
      <w:tblPr>
        <w:tblStyle w:val="TableGrid"/>
        <w:tblW w:w="8977" w:type="dxa"/>
        <w:tblLook w:val="00A0" w:firstRow="1" w:lastRow="0" w:firstColumn="1" w:lastColumn="0" w:noHBand="0" w:noVBand="0"/>
      </w:tblPr>
      <w:tblGrid>
        <w:gridCol w:w="1590"/>
        <w:gridCol w:w="7387"/>
      </w:tblGrid>
      <w:tr w:rsidR="009939A0" w:rsidRPr="00436BFD" w14:paraId="4C211444" w14:textId="77777777" w:rsidTr="7B9E30AA">
        <w:tc>
          <w:tcPr>
            <w:tcW w:w="1590" w:type="dxa"/>
          </w:tcPr>
          <w:p w14:paraId="6422F379" w14:textId="77777777" w:rsidR="009939A0" w:rsidRPr="00AF30A2" w:rsidRDefault="009939A0" w:rsidP="006A109C">
            <w:pPr>
              <w:rPr>
                <w:rFonts w:ascii="Arial" w:hAnsi="Arial" w:cs="Arial"/>
                <w:b/>
                <w:bCs/>
              </w:rPr>
            </w:pPr>
            <w:bookmarkStart w:id="0" w:name="_Toc382571189"/>
            <w:bookmarkStart w:id="1" w:name="_Toc395180699"/>
            <w:bookmarkStart w:id="2" w:name="_Toc381079928"/>
            <w:r w:rsidRPr="00AF30A2">
              <w:rPr>
                <w:rFonts w:ascii="Arial" w:hAnsi="Arial" w:cs="Arial"/>
                <w:b/>
                <w:bCs/>
              </w:rPr>
              <w:t>Attachment Number</w:t>
            </w:r>
          </w:p>
        </w:tc>
        <w:tc>
          <w:tcPr>
            <w:tcW w:w="7387" w:type="dxa"/>
          </w:tcPr>
          <w:p w14:paraId="2BE35AD9" w14:textId="77777777" w:rsidR="009939A0" w:rsidRPr="00AF30A2" w:rsidRDefault="009939A0" w:rsidP="006A109C">
            <w:pPr>
              <w:rPr>
                <w:rFonts w:ascii="Arial" w:hAnsi="Arial" w:cs="Arial"/>
                <w:b/>
                <w:bCs/>
              </w:rPr>
            </w:pPr>
            <w:r w:rsidRPr="00AF30A2">
              <w:rPr>
                <w:rFonts w:ascii="Arial" w:hAnsi="Arial" w:cs="Arial"/>
                <w:b/>
                <w:bCs/>
              </w:rPr>
              <w:t>Title of Section</w:t>
            </w:r>
          </w:p>
        </w:tc>
      </w:tr>
      <w:tr w:rsidR="00BC6AF9" w:rsidRPr="00436BFD" w14:paraId="2418DF40" w14:textId="77777777" w:rsidTr="7B9E30AA">
        <w:tc>
          <w:tcPr>
            <w:tcW w:w="1590" w:type="dxa"/>
          </w:tcPr>
          <w:p w14:paraId="2C1361F3" w14:textId="77777777" w:rsidR="00BC6AF9" w:rsidRPr="00AF30A2" w:rsidRDefault="00BC6AF9" w:rsidP="006A109C">
            <w:pPr>
              <w:rPr>
                <w:rFonts w:ascii="Arial" w:hAnsi="Arial" w:cs="Arial"/>
              </w:rPr>
            </w:pPr>
            <w:r w:rsidRPr="00AF30A2">
              <w:rPr>
                <w:rFonts w:ascii="Arial" w:hAnsi="Arial" w:cs="Arial"/>
              </w:rPr>
              <w:t>1</w:t>
            </w:r>
          </w:p>
        </w:tc>
        <w:tc>
          <w:tcPr>
            <w:tcW w:w="7387" w:type="dxa"/>
          </w:tcPr>
          <w:p w14:paraId="7EA17AAB" w14:textId="77777777" w:rsidR="00BC6AF9" w:rsidRPr="00AF30A2" w:rsidRDefault="00BC6AF9" w:rsidP="006A109C">
            <w:pPr>
              <w:rPr>
                <w:rFonts w:ascii="Arial" w:hAnsi="Arial" w:cs="Arial"/>
              </w:rPr>
            </w:pPr>
            <w:r w:rsidRPr="00AF30A2">
              <w:rPr>
                <w:rFonts w:ascii="Arial" w:hAnsi="Arial" w:cs="Arial"/>
                <w:b/>
                <w:bCs/>
              </w:rPr>
              <w:t>Application Form</w:t>
            </w:r>
            <w:r w:rsidRPr="00AF30A2">
              <w:rPr>
                <w:rFonts w:ascii="Arial" w:hAnsi="Arial" w:cs="Arial"/>
              </w:rPr>
              <w:t xml:space="preserve"> –</w:t>
            </w:r>
            <w:r w:rsidR="00FE709F" w:rsidRPr="00AF30A2">
              <w:rPr>
                <w:rFonts w:ascii="Arial" w:hAnsi="Arial" w:cs="Arial"/>
              </w:rPr>
              <w:t>Did you complete the following?</w:t>
            </w:r>
          </w:p>
          <w:p w14:paraId="13EBF8B2" w14:textId="77777777" w:rsidR="00BC6AF9" w:rsidRPr="003D0085" w:rsidRDefault="00BC6AF9" w:rsidP="006A109C">
            <w:pPr>
              <w:tabs>
                <w:tab w:val="left" w:pos="271"/>
              </w:tabs>
              <w:ind w:left="331" w:hanging="331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AF30A2">
              <w:rPr>
                <w:rFonts w:ascii="Arial" w:hAnsi="Arial" w:cs="Arial"/>
              </w:rPr>
              <w:t xml:space="preserve"> A</w:t>
            </w:r>
            <w:r w:rsidRPr="003D0085">
              <w:rPr>
                <w:rFonts w:ascii="Arial" w:hAnsi="Arial" w:cs="Arial"/>
              </w:rPr>
              <w:t>pplicant Identification Information</w:t>
            </w:r>
          </w:p>
          <w:p w14:paraId="5EB080D4" w14:textId="77777777" w:rsidR="00BC6AF9" w:rsidRPr="003D0085" w:rsidRDefault="00BC6AF9" w:rsidP="006A109C">
            <w:pPr>
              <w:tabs>
                <w:tab w:val="left" w:pos="271"/>
              </w:tabs>
              <w:ind w:left="331" w:hanging="331"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Project Title</w:t>
            </w:r>
          </w:p>
          <w:p w14:paraId="344B3FC0" w14:textId="352B7951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Proposed Term </w:t>
            </w:r>
            <w:r w:rsidR="647DF322" w:rsidRPr="003D0085">
              <w:rPr>
                <w:rFonts w:ascii="Arial" w:hAnsi="Arial" w:cs="Arial"/>
              </w:rPr>
              <w:t>ending no later than 06/30/2026</w:t>
            </w:r>
          </w:p>
          <w:p w14:paraId="45D97075" w14:textId="1ACCDD59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The application </w:t>
            </w:r>
            <w:r w:rsidR="00542362" w:rsidRPr="003D0085">
              <w:rPr>
                <w:rFonts w:ascii="Arial" w:hAnsi="Arial" w:cs="Arial"/>
              </w:rPr>
              <w:t>is only for Tier I</w:t>
            </w:r>
            <w:r w:rsidR="00FA2887" w:rsidRPr="003D0085">
              <w:rPr>
                <w:rFonts w:ascii="Arial" w:hAnsi="Arial" w:cs="Arial"/>
              </w:rPr>
              <w:t>,</w:t>
            </w:r>
            <w:r w:rsidR="00542362" w:rsidRPr="003D0085">
              <w:rPr>
                <w:rFonts w:ascii="Arial" w:hAnsi="Arial" w:cs="Arial"/>
              </w:rPr>
              <w:t xml:space="preserve"> and the project is from the list </w:t>
            </w:r>
            <w:r w:rsidRPr="003D0085">
              <w:rPr>
                <w:rFonts w:ascii="Arial" w:hAnsi="Arial" w:cs="Arial"/>
              </w:rPr>
              <w:t>(projects not listed are ineligible)</w:t>
            </w:r>
          </w:p>
          <w:p w14:paraId="41BC0BD3" w14:textId="7063E8B2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Project Location identified for each plant included in the application.</w:t>
            </w:r>
            <w:r w:rsidR="00AF30A2" w:rsidRPr="003D0085">
              <w:rPr>
                <w:rFonts w:ascii="Arial" w:hAnsi="Arial" w:cs="Arial"/>
              </w:rPr>
              <w:t xml:space="preserve"> </w:t>
            </w:r>
            <w:r w:rsidRPr="003D0085">
              <w:rPr>
                <w:rFonts w:ascii="Arial" w:hAnsi="Arial" w:cs="Arial"/>
              </w:rPr>
              <w:t xml:space="preserve"> </w:t>
            </w:r>
            <w:r w:rsidR="009278D5" w:rsidRPr="003D0085">
              <w:rPr>
                <w:rFonts w:ascii="Arial" w:hAnsi="Arial" w:cs="Arial"/>
              </w:rPr>
              <w:t xml:space="preserve">Is this </w:t>
            </w:r>
            <w:r w:rsidR="00542362" w:rsidRPr="003D0085">
              <w:rPr>
                <w:rFonts w:ascii="Arial" w:hAnsi="Arial" w:cs="Arial"/>
              </w:rPr>
              <w:t xml:space="preserve">a </w:t>
            </w:r>
            <w:r w:rsidRPr="003D0085">
              <w:rPr>
                <w:rFonts w:ascii="Arial" w:hAnsi="Arial" w:cs="Arial"/>
              </w:rPr>
              <w:t>capped facility or one that emits between 10,00</w:t>
            </w:r>
            <w:r w:rsidR="00FE709F" w:rsidRPr="003D0085">
              <w:rPr>
                <w:rFonts w:ascii="Arial" w:hAnsi="Arial" w:cs="Arial"/>
              </w:rPr>
              <w:t>0</w:t>
            </w:r>
            <w:r w:rsidRPr="003D0085">
              <w:rPr>
                <w:rFonts w:ascii="Arial" w:hAnsi="Arial" w:cs="Arial"/>
              </w:rPr>
              <w:t xml:space="preserve"> and 25,000 metric tons of GHG emissions annually</w:t>
            </w:r>
            <w:r w:rsidR="0067131B" w:rsidRPr="003D0085">
              <w:rPr>
                <w:rFonts w:ascii="Arial" w:hAnsi="Arial" w:cs="Arial"/>
              </w:rPr>
              <w:t>?</w:t>
            </w:r>
            <w:r w:rsidR="00AF30A2" w:rsidRPr="003D0085">
              <w:rPr>
                <w:rFonts w:ascii="Arial" w:hAnsi="Arial" w:cs="Arial"/>
              </w:rPr>
              <w:t xml:space="preserve"> </w:t>
            </w:r>
            <w:r w:rsidR="0067131B" w:rsidRPr="003D0085">
              <w:rPr>
                <w:rFonts w:ascii="Arial" w:hAnsi="Arial" w:cs="Arial"/>
              </w:rPr>
              <w:t xml:space="preserve"> Response </w:t>
            </w:r>
            <w:r w:rsidR="00542362" w:rsidRPr="003D0085">
              <w:rPr>
                <w:rFonts w:ascii="Arial" w:hAnsi="Arial" w:cs="Arial"/>
              </w:rPr>
              <w:t>will be used in the scoring criteria</w:t>
            </w:r>
            <w:r w:rsidR="00FE709F" w:rsidRPr="003D0085">
              <w:rPr>
                <w:rFonts w:ascii="Arial" w:hAnsi="Arial" w:cs="Arial"/>
              </w:rPr>
              <w:t>.</w:t>
            </w:r>
          </w:p>
          <w:p w14:paraId="661E76E4" w14:textId="77777777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Project description</w:t>
            </w:r>
          </w:p>
          <w:p w14:paraId="39C3EF7B" w14:textId="2CD3D0D8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Funding</w:t>
            </w:r>
            <w:r w:rsidR="00FE709F" w:rsidRPr="003D0085">
              <w:rPr>
                <w:rFonts w:ascii="Arial" w:hAnsi="Arial" w:cs="Arial"/>
              </w:rPr>
              <w:t xml:space="preserve"> </w:t>
            </w:r>
            <w:r w:rsidR="002173F5" w:rsidRPr="003D0085">
              <w:rPr>
                <w:rFonts w:ascii="Arial" w:hAnsi="Arial" w:cs="Arial"/>
              </w:rPr>
              <w:t xml:space="preserve">is </w:t>
            </w:r>
            <w:r w:rsidR="00FE709F" w:rsidRPr="003D0085">
              <w:rPr>
                <w:rFonts w:ascii="Arial" w:hAnsi="Arial" w:cs="Arial"/>
              </w:rPr>
              <w:t xml:space="preserve">within the </w:t>
            </w:r>
            <w:r w:rsidRPr="003D0085">
              <w:rPr>
                <w:rFonts w:ascii="Arial" w:hAnsi="Arial" w:cs="Arial"/>
              </w:rPr>
              <w:t xml:space="preserve">minimum and maximum amounts for Tier I </w:t>
            </w:r>
            <w:r w:rsidR="0067131B" w:rsidRPr="003D0085">
              <w:rPr>
                <w:rFonts w:ascii="Arial" w:hAnsi="Arial" w:cs="Arial"/>
              </w:rPr>
              <w:t>and is consistent with the Budget</w:t>
            </w:r>
            <w:r w:rsidR="005714B3">
              <w:rPr>
                <w:rFonts w:ascii="Arial" w:hAnsi="Arial" w:cs="Arial"/>
              </w:rPr>
              <w:t>(s)</w:t>
            </w:r>
            <w:r w:rsidR="0067131B" w:rsidRPr="003D0085">
              <w:rPr>
                <w:rFonts w:ascii="Arial" w:hAnsi="Arial" w:cs="Arial"/>
              </w:rPr>
              <w:t xml:space="preserve"> </w:t>
            </w:r>
            <w:r w:rsidR="007F6D7B">
              <w:rPr>
                <w:rFonts w:ascii="Arial" w:hAnsi="Arial" w:cs="Arial"/>
              </w:rPr>
              <w:t>(</w:t>
            </w:r>
            <w:r w:rsidR="0067131B" w:rsidRPr="003D0085">
              <w:rPr>
                <w:rFonts w:ascii="Arial" w:hAnsi="Arial" w:cs="Arial"/>
              </w:rPr>
              <w:t xml:space="preserve">Attachment </w:t>
            </w:r>
            <w:r w:rsidR="006D3CFB" w:rsidRPr="003D0085">
              <w:rPr>
                <w:rFonts w:ascii="Arial" w:hAnsi="Arial" w:cs="Arial"/>
              </w:rPr>
              <w:t>5</w:t>
            </w:r>
            <w:r w:rsidR="005714B3">
              <w:rPr>
                <w:rFonts w:ascii="Arial" w:hAnsi="Arial" w:cs="Arial"/>
              </w:rPr>
              <w:t>A and 5B)</w:t>
            </w:r>
            <w:r w:rsidR="0067131B" w:rsidRPr="003D0085">
              <w:rPr>
                <w:rFonts w:ascii="Arial" w:hAnsi="Arial" w:cs="Arial"/>
              </w:rPr>
              <w:t>.</w:t>
            </w:r>
          </w:p>
          <w:p w14:paraId="2CC715AE" w14:textId="4DC3A945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Match funding</w:t>
            </w:r>
            <w:r w:rsidR="00FE709F" w:rsidRPr="003D0085">
              <w:rPr>
                <w:rFonts w:ascii="Arial" w:hAnsi="Arial" w:cs="Arial"/>
              </w:rPr>
              <w:t xml:space="preserve"> amount and sources are listed</w:t>
            </w:r>
            <w:r w:rsidR="0067131B" w:rsidRPr="003D0085">
              <w:rPr>
                <w:rFonts w:ascii="Arial" w:hAnsi="Arial" w:cs="Arial"/>
              </w:rPr>
              <w:t xml:space="preserve">, </w:t>
            </w:r>
            <w:r w:rsidR="005F2E4C" w:rsidRPr="003D0085">
              <w:rPr>
                <w:rFonts w:ascii="Arial" w:hAnsi="Arial" w:cs="Arial"/>
              </w:rPr>
              <w:t>are</w:t>
            </w:r>
            <w:r w:rsidR="0067131B" w:rsidRPr="003D0085">
              <w:rPr>
                <w:rFonts w:ascii="Arial" w:hAnsi="Arial" w:cs="Arial"/>
              </w:rPr>
              <w:t xml:space="preserve"> consistent with the </w:t>
            </w:r>
            <w:r w:rsidR="00436BFD" w:rsidRPr="003D0085">
              <w:rPr>
                <w:rFonts w:ascii="Arial" w:hAnsi="Arial" w:cs="Arial"/>
              </w:rPr>
              <w:t xml:space="preserve">Prime </w:t>
            </w:r>
            <w:r w:rsidR="0067131B" w:rsidRPr="003D0085">
              <w:rPr>
                <w:rFonts w:ascii="Arial" w:hAnsi="Arial" w:cs="Arial"/>
              </w:rPr>
              <w:t xml:space="preserve">Budget (Attachment </w:t>
            </w:r>
            <w:r w:rsidR="006D3CFB" w:rsidRPr="003D0085">
              <w:rPr>
                <w:rFonts w:ascii="Arial" w:hAnsi="Arial" w:cs="Arial"/>
              </w:rPr>
              <w:t>5</w:t>
            </w:r>
            <w:r w:rsidR="00436BFD" w:rsidRPr="003D0085">
              <w:rPr>
                <w:rFonts w:ascii="Arial" w:hAnsi="Arial" w:cs="Arial"/>
              </w:rPr>
              <w:t>A</w:t>
            </w:r>
            <w:r w:rsidR="0067131B" w:rsidRPr="003D0085">
              <w:rPr>
                <w:rFonts w:ascii="Arial" w:hAnsi="Arial" w:cs="Arial"/>
              </w:rPr>
              <w:t>)</w:t>
            </w:r>
            <w:r w:rsidR="002173F5" w:rsidRPr="003D0085">
              <w:rPr>
                <w:rFonts w:ascii="Arial" w:hAnsi="Arial" w:cs="Arial"/>
              </w:rPr>
              <w:t>,</w:t>
            </w:r>
            <w:r w:rsidR="0067131B" w:rsidRPr="003D0085">
              <w:rPr>
                <w:rFonts w:ascii="Arial" w:hAnsi="Arial" w:cs="Arial"/>
              </w:rPr>
              <w:t xml:space="preserve"> and </w:t>
            </w:r>
            <w:r w:rsidR="005F2E4C" w:rsidRPr="003D0085">
              <w:rPr>
                <w:rFonts w:ascii="Arial" w:hAnsi="Arial" w:cs="Arial"/>
              </w:rPr>
              <w:t>match</w:t>
            </w:r>
            <w:r w:rsidR="0067131B" w:rsidRPr="003D0085">
              <w:rPr>
                <w:rFonts w:ascii="Arial" w:hAnsi="Arial" w:cs="Arial"/>
              </w:rPr>
              <w:t xml:space="preserve"> the Commitment Letters (</w:t>
            </w:r>
            <w:r w:rsidR="00FE709F" w:rsidRPr="003D0085">
              <w:rPr>
                <w:rFonts w:ascii="Arial" w:hAnsi="Arial" w:cs="Arial"/>
              </w:rPr>
              <w:t xml:space="preserve">Attachment </w:t>
            </w:r>
            <w:r w:rsidR="00436BFD" w:rsidRPr="003D0085">
              <w:rPr>
                <w:rFonts w:ascii="Arial" w:hAnsi="Arial" w:cs="Arial"/>
              </w:rPr>
              <w:t>8</w:t>
            </w:r>
            <w:r w:rsidR="0067131B" w:rsidRPr="003D0085">
              <w:rPr>
                <w:rFonts w:ascii="Arial" w:hAnsi="Arial" w:cs="Arial"/>
              </w:rPr>
              <w:t>)</w:t>
            </w:r>
            <w:r w:rsidRPr="003D0085">
              <w:rPr>
                <w:rFonts w:ascii="Arial" w:hAnsi="Arial" w:cs="Arial"/>
              </w:rPr>
              <w:t>.</w:t>
            </w:r>
          </w:p>
          <w:p w14:paraId="6C977F70" w14:textId="6A69E463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</w:t>
            </w:r>
            <w:r w:rsidR="00CD27F1" w:rsidRPr="003D0085">
              <w:rPr>
                <w:rFonts w:ascii="Arial" w:hAnsi="Arial" w:cs="Arial"/>
              </w:rPr>
              <w:t>Estimated energy use, GHG emissions</w:t>
            </w:r>
            <w:r w:rsidR="005F2E4C" w:rsidRPr="003D0085">
              <w:rPr>
                <w:rFonts w:ascii="Arial" w:hAnsi="Arial" w:cs="Arial"/>
              </w:rPr>
              <w:t>,</w:t>
            </w:r>
            <w:r w:rsidR="00CD27F1" w:rsidRPr="003D0085">
              <w:rPr>
                <w:rFonts w:ascii="Arial" w:hAnsi="Arial" w:cs="Arial"/>
              </w:rPr>
              <w:t xml:space="preserve"> and savings</w:t>
            </w:r>
            <w:r w:rsidR="00FE709F" w:rsidRPr="003D0085">
              <w:rPr>
                <w:rFonts w:ascii="Arial" w:hAnsi="Arial" w:cs="Arial"/>
              </w:rPr>
              <w:t xml:space="preserve"> are provided and consistent with </w:t>
            </w:r>
            <w:r w:rsidR="00CD27F1" w:rsidRPr="003D0085">
              <w:rPr>
                <w:rFonts w:ascii="Arial" w:hAnsi="Arial" w:cs="Arial"/>
              </w:rPr>
              <w:t xml:space="preserve">information from the Project Narrative (Attachment </w:t>
            </w:r>
            <w:r w:rsidR="00FE709F" w:rsidRPr="003D0085">
              <w:rPr>
                <w:rFonts w:ascii="Arial" w:hAnsi="Arial" w:cs="Arial"/>
              </w:rPr>
              <w:t>2</w:t>
            </w:r>
            <w:r w:rsidR="00CD27F1" w:rsidRPr="003D0085">
              <w:rPr>
                <w:rFonts w:ascii="Arial" w:hAnsi="Arial" w:cs="Arial"/>
              </w:rPr>
              <w:t>)</w:t>
            </w:r>
            <w:r w:rsidR="00FE709F" w:rsidRPr="003D0085">
              <w:rPr>
                <w:rFonts w:ascii="Arial" w:hAnsi="Arial" w:cs="Arial"/>
              </w:rPr>
              <w:t xml:space="preserve">, </w:t>
            </w:r>
            <w:r w:rsidR="00CD27F1" w:rsidRPr="003D0085">
              <w:rPr>
                <w:rFonts w:ascii="Arial" w:hAnsi="Arial" w:cs="Arial"/>
              </w:rPr>
              <w:t>items 3a, 3b</w:t>
            </w:r>
            <w:r w:rsidR="00FE709F" w:rsidRPr="003D0085">
              <w:rPr>
                <w:rFonts w:ascii="Arial" w:hAnsi="Arial" w:cs="Arial"/>
              </w:rPr>
              <w:t xml:space="preserve">, </w:t>
            </w:r>
            <w:r w:rsidR="005641CF">
              <w:rPr>
                <w:rFonts w:ascii="Arial" w:hAnsi="Arial" w:cs="Arial"/>
              </w:rPr>
              <w:t xml:space="preserve">and </w:t>
            </w:r>
            <w:r w:rsidR="00CD27F1" w:rsidRPr="003D0085">
              <w:rPr>
                <w:rFonts w:ascii="Arial" w:hAnsi="Arial" w:cs="Arial"/>
              </w:rPr>
              <w:t>3c.</w:t>
            </w:r>
          </w:p>
          <w:p w14:paraId="0B00D39E" w14:textId="03F28590" w:rsidR="00CD27F1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</w:t>
            </w:r>
            <w:r w:rsidR="00CD27F1" w:rsidRPr="003D0085">
              <w:rPr>
                <w:rFonts w:ascii="Arial" w:hAnsi="Arial" w:cs="Arial"/>
              </w:rPr>
              <w:t>California Environmental Quality Act (CEQA)</w:t>
            </w:r>
            <w:r w:rsidR="00FE709F" w:rsidRPr="003D0085">
              <w:rPr>
                <w:rFonts w:ascii="Arial" w:hAnsi="Arial" w:cs="Arial"/>
              </w:rPr>
              <w:t xml:space="preserve"> section</w:t>
            </w:r>
            <w:r w:rsidR="00FA2887" w:rsidRPr="003D0085">
              <w:rPr>
                <w:rFonts w:ascii="Arial" w:hAnsi="Arial" w:cs="Arial"/>
              </w:rPr>
              <w:t xml:space="preserve"> is</w:t>
            </w:r>
            <w:r w:rsidR="00FE709F" w:rsidRPr="003D0085">
              <w:rPr>
                <w:rFonts w:ascii="Arial" w:hAnsi="Arial" w:cs="Arial"/>
              </w:rPr>
              <w:t xml:space="preserve"> completed</w:t>
            </w:r>
            <w:r w:rsidR="0067131B" w:rsidRPr="003D0085">
              <w:rPr>
                <w:rFonts w:ascii="Arial" w:hAnsi="Arial" w:cs="Arial"/>
              </w:rPr>
              <w:t xml:space="preserve"> and consistent with </w:t>
            </w:r>
            <w:r w:rsidR="000C7FAA">
              <w:rPr>
                <w:rFonts w:ascii="Arial" w:hAnsi="Arial" w:cs="Arial"/>
              </w:rPr>
              <w:t>CEQA Compliance Form (</w:t>
            </w:r>
            <w:r w:rsidR="00FE709F" w:rsidRPr="003D0085">
              <w:rPr>
                <w:rFonts w:ascii="Arial" w:hAnsi="Arial" w:cs="Arial"/>
              </w:rPr>
              <w:t xml:space="preserve">Attachment </w:t>
            </w:r>
            <w:r w:rsidR="00436BFD" w:rsidRPr="003D0085">
              <w:rPr>
                <w:rFonts w:ascii="Arial" w:hAnsi="Arial" w:cs="Arial"/>
              </w:rPr>
              <w:t>6</w:t>
            </w:r>
            <w:r w:rsidR="000C7FAA">
              <w:rPr>
                <w:rFonts w:ascii="Arial" w:hAnsi="Arial" w:cs="Arial"/>
              </w:rPr>
              <w:t>)</w:t>
            </w:r>
            <w:r w:rsidR="00CD27F1" w:rsidRPr="003D0085">
              <w:rPr>
                <w:rFonts w:ascii="Arial" w:hAnsi="Arial" w:cs="Arial"/>
              </w:rPr>
              <w:t>.</w:t>
            </w:r>
          </w:p>
          <w:p w14:paraId="39C3057A" w14:textId="188661D1" w:rsidR="00BC6AF9" w:rsidRPr="003D0085" w:rsidRDefault="00BC6AF9" w:rsidP="006A109C">
            <w:pPr>
              <w:tabs>
                <w:tab w:val="left" w:pos="271"/>
              </w:tabs>
              <w:ind w:left="331" w:hanging="331"/>
              <w:contextualSpacing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</w:t>
            </w:r>
            <w:r w:rsidR="00CD27F1" w:rsidRPr="003D0085">
              <w:rPr>
                <w:rFonts w:ascii="Arial" w:hAnsi="Arial" w:cs="Arial"/>
              </w:rPr>
              <w:t xml:space="preserve">Subcontractors—complete this section if subcontractors </w:t>
            </w:r>
            <w:r w:rsidR="00B80ED7">
              <w:rPr>
                <w:rFonts w:ascii="Arial" w:hAnsi="Arial" w:cs="Arial"/>
              </w:rPr>
              <w:t>perform the M&amp;V and the information is consistent with the</w:t>
            </w:r>
            <w:r w:rsidR="007F6D7B">
              <w:rPr>
                <w:rFonts w:ascii="Arial" w:hAnsi="Arial" w:cs="Arial"/>
              </w:rPr>
              <w:t xml:space="preserve"> Subcontractor</w:t>
            </w:r>
            <w:r w:rsidR="0067131B" w:rsidRPr="003D0085">
              <w:rPr>
                <w:rFonts w:ascii="Arial" w:hAnsi="Arial" w:cs="Arial"/>
              </w:rPr>
              <w:t xml:space="preserve"> Budget </w:t>
            </w:r>
            <w:r w:rsidR="008C720D">
              <w:rPr>
                <w:rFonts w:ascii="Arial" w:hAnsi="Arial" w:cs="Arial"/>
              </w:rPr>
              <w:t>(</w:t>
            </w:r>
            <w:r w:rsidR="0067131B" w:rsidRPr="003D0085">
              <w:rPr>
                <w:rFonts w:ascii="Arial" w:hAnsi="Arial" w:cs="Arial"/>
              </w:rPr>
              <w:t xml:space="preserve">Attachment </w:t>
            </w:r>
            <w:r w:rsidR="00436BFD" w:rsidRPr="003D0085">
              <w:rPr>
                <w:rFonts w:ascii="Arial" w:hAnsi="Arial" w:cs="Arial"/>
              </w:rPr>
              <w:t>5B</w:t>
            </w:r>
            <w:r w:rsidR="008C720D">
              <w:rPr>
                <w:rFonts w:ascii="Arial" w:hAnsi="Arial" w:cs="Arial"/>
              </w:rPr>
              <w:t>)</w:t>
            </w:r>
            <w:r w:rsidR="0067131B" w:rsidRPr="003D0085">
              <w:rPr>
                <w:rFonts w:ascii="Arial" w:hAnsi="Arial" w:cs="Arial"/>
              </w:rPr>
              <w:t>.</w:t>
            </w:r>
          </w:p>
          <w:p w14:paraId="09B5F230" w14:textId="231459F9" w:rsidR="00BC6AF9" w:rsidRPr="00436BFD" w:rsidRDefault="00BC6AF9" w:rsidP="006A109C">
            <w:pPr>
              <w:ind w:left="346" w:hanging="346"/>
              <w:rPr>
                <w:rFonts w:ascii="Arial" w:hAnsi="Arial" w:cs="Arial"/>
              </w:rPr>
            </w:pPr>
            <w:r w:rsidRPr="003D0085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85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3D0085">
              <w:rPr>
                <w:rFonts w:ascii="Arial" w:hAnsi="Arial" w:cs="Arial"/>
              </w:rPr>
              <w:fldChar w:fldCharType="end"/>
            </w:r>
            <w:r w:rsidRPr="003D0085">
              <w:rPr>
                <w:rFonts w:ascii="Arial" w:hAnsi="Arial" w:cs="Arial"/>
              </w:rPr>
              <w:t xml:space="preserve"> </w:t>
            </w:r>
            <w:r w:rsidR="00CD27F1" w:rsidRPr="003D0085">
              <w:rPr>
                <w:rFonts w:ascii="Arial" w:hAnsi="Arial" w:cs="Arial"/>
              </w:rPr>
              <w:t xml:space="preserve">Certifications—Read and sign the form.  The signature must be from </w:t>
            </w:r>
            <w:r w:rsidR="00F33947" w:rsidRPr="003D0085">
              <w:rPr>
                <w:rFonts w:ascii="Arial" w:hAnsi="Arial" w:cs="Arial"/>
              </w:rPr>
              <w:t>an authorized representative who can act on behalf of the company</w:t>
            </w:r>
            <w:r w:rsidR="00C61089" w:rsidRPr="003D0085">
              <w:rPr>
                <w:rFonts w:ascii="Arial" w:hAnsi="Arial" w:cs="Arial"/>
              </w:rPr>
              <w:t>.</w:t>
            </w:r>
            <w:r w:rsidR="00AF30A2" w:rsidRPr="003D0085">
              <w:rPr>
                <w:rFonts w:ascii="Arial" w:hAnsi="Arial" w:cs="Arial"/>
              </w:rPr>
              <w:t xml:space="preserve"> </w:t>
            </w:r>
            <w:r w:rsidR="00C61089" w:rsidRPr="003D0085">
              <w:rPr>
                <w:rFonts w:ascii="Arial" w:hAnsi="Arial" w:cs="Arial"/>
              </w:rPr>
              <w:t xml:space="preserve"> </w:t>
            </w:r>
            <w:r w:rsidR="00C61089" w:rsidRPr="003D0085">
              <w:rPr>
                <w:rFonts w:ascii="Arial" w:eastAsia="Arial" w:hAnsi="Arial" w:cs="Arial"/>
              </w:rPr>
              <w:t xml:space="preserve">The </w:t>
            </w:r>
            <w:r w:rsidR="00C61089" w:rsidRPr="00764A5F">
              <w:rPr>
                <w:rFonts w:ascii="Arial" w:hAnsi="Arial" w:cs="Arial"/>
              </w:rPr>
              <w:t>CEC may have waived the requirement for a signature on application materials for this solicitation for electronic submissions.</w:t>
            </w:r>
            <w:r w:rsidR="00AF30A2" w:rsidRPr="00764A5F">
              <w:rPr>
                <w:rFonts w:ascii="Arial" w:hAnsi="Arial" w:cs="Arial"/>
              </w:rPr>
              <w:t xml:space="preserve"> </w:t>
            </w:r>
            <w:r w:rsidR="00C61089" w:rsidRPr="00764A5F">
              <w:rPr>
                <w:rFonts w:ascii="Arial" w:hAnsi="Arial" w:cs="Arial"/>
              </w:rPr>
              <w:t xml:space="preserve"> If a notice, rega</w:t>
            </w:r>
            <w:r w:rsidR="00C61089" w:rsidRPr="003D0085">
              <w:rPr>
                <w:rFonts w:ascii="Arial" w:eastAsia="Arial" w:hAnsi="Arial" w:cs="Arial"/>
              </w:rPr>
              <w:t xml:space="preserve">rding CEC’s waiver of the signature requirement appears here: </w:t>
            </w:r>
            <w:hyperlink r:id="rId11" w:tooltip="California Energy Commission funding opportunities website" w:history="1">
              <w:r w:rsidR="00C61089" w:rsidRPr="003D0085">
                <w:rPr>
                  <w:rStyle w:val="Hyperlink"/>
                  <w:rFonts w:ascii="Arial" w:eastAsia="Arial" w:hAnsi="Arial" w:cs="Arial"/>
                </w:rPr>
                <w:t>https://www.energy.ca.gov/funding-opportunities/solicitations</w:t>
              </w:r>
            </w:hyperlink>
            <w:r w:rsidR="00C61089" w:rsidRPr="003D0085">
              <w:rPr>
                <w:rFonts w:ascii="Arial" w:eastAsia="Arial" w:hAnsi="Arial" w:cs="Arial"/>
              </w:rPr>
              <w:t>, the waiver applies to this solicitation.  In the event of a conflict between the notice and any language in this solicitation regarding signatures, the notice will govern.</w:t>
            </w:r>
          </w:p>
        </w:tc>
      </w:tr>
      <w:tr w:rsidR="00BC6AF9" w:rsidRPr="00436BFD" w14:paraId="39E21227" w14:textId="77777777" w:rsidTr="7B9E30AA">
        <w:tc>
          <w:tcPr>
            <w:tcW w:w="1590" w:type="dxa"/>
          </w:tcPr>
          <w:p w14:paraId="69395C7C" w14:textId="77777777" w:rsidR="00BC6AF9" w:rsidRPr="00436BFD" w:rsidRDefault="00BC6AF9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2</w:t>
            </w:r>
          </w:p>
        </w:tc>
        <w:tc>
          <w:tcPr>
            <w:tcW w:w="7387" w:type="dxa"/>
          </w:tcPr>
          <w:p w14:paraId="589DF0C4" w14:textId="77777777" w:rsidR="00BC6AF9" w:rsidRPr="00436BFD" w:rsidRDefault="00BC6AF9" w:rsidP="006A109C">
            <w:pPr>
              <w:ind w:left="346" w:hanging="34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  <w:b/>
                <w:bCs/>
              </w:rPr>
              <w:t>Project Narrative</w:t>
            </w:r>
            <w:r w:rsidR="00542362" w:rsidRPr="7CC69146">
              <w:rPr>
                <w:rFonts w:ascii="Arial" w:hAnsi="Arial" w:cs="Arial"/>
              </w:rPr>
              <w:t>:  Did you answer all sections since the responses will be the basis for the scoring of the proposal</w:t>
            </w:r>
            <w:r w:rsidR="0067131B" w:rsidRPr="7CC69146">
              <w:rPr>
                <w:rFonts w:ascii="Arial" w:hAnsi="Arial" w:cs="Arial"/>
              </w:rPr>
              <w:t>?</w:t>
            </w:r>
          </w:p>
          <w:p w14:paraId="3E2A6260" w14:textId="77777777" w:rsidR="00542362" w:rsidRPr="00436BFD" w:rsidRDefault="00542362" w:rsidP="006A109C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Technical Merit and Need</w:t>
            </w:r>
          </w:p>
          <w:p w14:paraId="7B0CC82D" w14:textId="77777777" w:rsidR="00542362" w:rsidRPr="00436BFD" w:rsidRDefault="00542362" w:rsidP="006A109C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Technical Approach</w:t>
            </w:r>
          </w:p>
          <w:p w14:paraId="3468553E" w14:textId="02D21FCF" w:rsidR="00167253" w:rsidRPr="00436BFD" w:rsidRDefault="00542362" w:rsidP="006A109C">
            <w:pPr>
              <w:ind w:left="346" w:hanging="346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Impacts and Benefits</w:t>
            </w:r>
            <w:r w:rsidR="00167253" w:rsidRPr="00436BFD">
              <w:rPr>
                <w:rFonts w:ascii="Arial" w:hAnsi="Arial" w:cs="Arial"/>
              </w:rPr>
              <w:t xml:space="preserve"> </w:t>
            </w:r>
            <w:r w:rsidR="00B80ED7">
              <w:rPr>
                <w:rFonts w:ascii="Arial" w:hAnsi="Arial" w:cs="Arial"/>
              </w:rPr>
              <w:t xml:space="preserve">- </w:t>
            </w:r>
            <w:r w:rsidR="00167253" w:rsidRPr="00436BFD">
              <w:rPr>
                <w:rFonts w:ascii="Arial" w:hAnsi="Arial" w:cs="Arial"/>
              </w:rPr>
              <w:t>complete this section using the results from FPIP Benefits Calculator</w:t>
            </w:r>
            <w:r w:rsidR="00764A5F">
              <w:rPr>
                <w:rFonts w:ascii="Arial" w:hAnsi="Arial" w:cs="Arial"/>
              </w:rPr>
              <w:t xml:space="preserve"> (Attachment 9</w:t>
            </w:r>
            <w:r w:rsidR="00167253" w:rsidRPr="00436BFD">
              <w:rPr>
                <w:rFonts w:ascii="Arial" w:hAnsi="Arial" w:cs="Arial"/>
              </w:rPr>
              <w:t>)</w:t>
            </w:r>
          </w:p>
          <w:p w14:paraId="219AFEC5" w14:textId="77777777" w:rsidR="00542362" w:rsidRPr="00436BFD" w:rsidRDefault="00542362" w:rsidP="006A109C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Market Potential and Information Sharing</w:t>
            </w:r>
          </w:p>
          <w:p w14:paraId="522C9DD6" w14:textId="6B1BB3D9" w:rsidR="00542362" w:rsidRPr="00436BFD" w:rsidRDefault="00542362" w:rsidP="006A109C">
            <w:pPr>
              <w:ind w:left="346" w:hanging="346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Capped and Uncapped Facilities </w:t>
            </w:r>
            <w:r w:rsidR="00490175">
              <w:rPr>
                <w:rFonts w:ascii="Arial" w:hAnsi="Arial" w:cs="Arial"/>
              </w:rPr>
              <w:t>- based</w:t>
            </w:r>
            <w:r w:rsidRPr="00436BFD">
              <w:rPr>
                <w:rFonts w:ascii="Arial" w:hAnsi="Arial" w:cs="Arial"/>
              </w:rPr>
              <w:t xml:space="preserve"> on information from Application Form</w:t>
            </w:r>
            <w:r w:rsidR="00490175">
              <w:rPr>
                <w:rFonts w:ascii="Arial" w:hAnsi="Arial" w:cs="Arial"/>
              </w:rPr>
              <w:t xml:space="preserve"> (Attachment 1</w:t>
            </w:r>
            <w:r w:rsidR="006C1880" w:rsidRPr="00436BFD">
              <w:rPr>
                <w:rFonts w:ascii="Arial" w:hAnsi="Arial" w:cs="Arial"/>
              </w:rPr>
              <w:t>)</w:t>
            </w:r>
          </w:p>
          <w:p w14:paraId="14B00585" w14:textId="0A6D058E" w:rsidR="00542362" w:rsidRPr="00436BFD" w:rsidRDefault="00542362" w:rsidP="006A109C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Priority populations-justify that </w:t>
            </w:r>
            <w:r w:rsidR="00490175">
              <w:rPr>
                <w:rFonts w:ascii="Arial" w:hAnsi="Arial" w:cs="Arial"/>
              </w:rPr>
              <w:t>the</w:t>
            </w:r>
            <w:r w:rsidRPr="00436BFD">
              <w:rPr>
                <w:rFonts w:ascii="Arial" w:hAnsi="Arial" w:cs="Arial"/>
              </w:rPr>
              <w:t xml:space="preserve"> project meets the requirements</w:t>
            </w:r>
          </w:p>
          <w:p w14:paraId="3FD06C93" w14:textId="726B0C6E" w:rsidR="00542362" w:rsidRPr="00436BFD" w:rsidRDefault="00542362" w:rsidP="006A109C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67131B" w:rsidRPr="00436BFD">
              <w:rPr>
                <w:rFonts w:ascii="Arial" w:hAnsi="Arial" w:cs="Arial"/>
              </w:rPr>
              <w:t xml:space="preserve">Indicate whether </w:t>
            </w:r>
            <w:r w:rsidR="00436BFD" w:rsidRPr="00436BFD">
              <w:rPr>
                <w:rFonts w:ascii="Arial" w:hAnsi="Arial" w:cs="Arial"/>
              </w:rPr>
              <w:t xml:space="preserve">the </w:t>
            </w:r>
            <w:r w:rsidR="0067131B" w:rsidRPr="00436BFD">
              <w:rPr>
                <w:rFonts w:ascii="Arial" w:hAnsi="Arial" w:cs="Arial"/>
              </w:rPr>
              <w:t>e</w:t>
            </w:r>
            <w:r w:rsidRPr="00436BFD">
              <w:rPr>
                <w:rFonts w:ascii="Arial" w:hAnsi="Arial" w:cs="Arial"/>
              </w:rPr>
              <w:t xml:space="preserve">quipment </w:t>
            </w:r>
            <w:r w:rsidR="0067131B" w:rsidRPr="00436BFD">
              <w:rPr>
                <w:rFonts w:ascii="Arial" w:hAnsi="Arial" w:cs="Arial"/>
              </w:rPr>
              <w:t xml:space="preserve">will be </w:t>
            </w:r>
            <w:r w:rsidRPr="00436BFD">
              <w:rPr>
                <w:rFonts w:ascii="Arial" w:hAnsi="Arial" w:cs="Arial"/>
              </w:rPr>
              <w:t>purchased from a California</w:t>
            </w:r>
            <w:r w:rsidR="006A109C">
              <w:rPr>
                <w:rFonts w:ascii="Arial" w:hAnsi="Arial" w:cs="Arial"/>
              </w:rPr>
              <w:t xml:space="preserve">-based </w:t>
            </w:r>
            <w:r w:rsidRPr="00436BFD">
              <w:rPr>
                <w:rFonts w:ascii="Arial" w:hAnsi="Arial" w:cs="Arial"/>
              </w:rPr>
              <w:t>vendor</w:t>
            </w:r>
            <w:r w:rsidR="006A109C">
              <w:rPr>
                <w:rFonts w:ascii="Arial" w:hAnsi="Arial" w:cs="Arial"/>
              </w:rPr>
              <w:t>.</w:t>
            </w:r>
          </w:p>
        </w:tc>
      </w:tr>
      <w:tr w:rsidR="00BC6AF9" w:rsidRPr="00436BFD" w14:paraId="442FE140" w14:textId="77777777" w:rsidTr="7B9E30AA">
        <w:tc>
          <w:tcPr>
            <w:tcW w:w="1590" w:type="dxa"/>
          </w:tcPr>
          <w:p w14:paraId="30DF3856" w14:textId="77777777" w:rsidR="00BC6AF9" w:rsidRPr="00436BFD" w:rsidRDefault="00BC6AF9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3</w:t>
            </w:r>
          </w:p>
        </w:tc>
        <w:tc>
          <w:tcPr>
            <w:tcW w:w="7387" w:type="dxa"/>
          </w:tcPr>
          <w:p w14:paraId="7E8110BB" w14:textId="77777777" w:rsidR="00BC6AF9" w:rsidRPr="00436BFD" w:rsidRDefault="00865031" w:rsidP="006A109C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BC6AF9" w:rsidRPr="7CC69146">
              <w:rPr>
                <w:rFonts w:ascii="Arial" w:hAnsi="Arial" w:cs="Arial"/>
                <w:b/>
                <w:bCs/>
              </w:rPr>
              <w:t>Scope of Work Template</w:t>
            </w:r>
            <w:r w:rsidR="00EB21C2" w:rsidRPr="00436BFD">
              <w:rPr>
                <w:rFonts w:ascii="Arial" w:hAnsi="Arial" w:cs="Arial"/>
              </w:rPr>
              <w:t>:</w:t>
            </w:r>
            <w:r w:rsidR="007A6BE1" w:rsidRPr="00436BFD">
              <w:rPr>
                <w:rFonts w:ascii="Arial" w:hAnsi="Arial" w:cs="Arial"/>
              </w:rPr>
              <w:t xml:space="preserve"> </w:t>
            </w:r>
            <w:r w:rsidR="0067131B" w:rsidRPr="00436BFD">
              <w:rPr>
                <w:rFonts w:ascii="Arial" w:hAnsi="Arial" w:cs="Arial"/>
              </w:rPr>
              <w:t xml:space="preserve">Did you complete </w:t>
            </w:r>
            <w:r w:rsidRPr="00436BFD">
              <w:rPr>
                <w:rFonts w:ascii="Arial" w:hAnsi="Arial" w:cs="Arial"/>
              </w:rPr>
              <w:t>the sections indicated in blue</w:t>
            </w:r>
            <w:r w:rsidR="0067131B" w:rsidRPr="00436BFD">
              <w:rPr>
                <w:rFonts w:ascii="Arial" w:hAnsi="Arial" w:cs="Arial"/>
              </w:rPr>
              <w:t>?</w:t>
            </w:r>
          </w:p>
          <w:p w14:paraId="386BDFCD" w14:textId="4A520AC0" w:rsidR="0067131B" w:rsidRPr="00AF30A2" w:rsidRDefault="0067131B" w:rsidP="006A109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lastRenderedPageBreak/>
              <w:t xml:space="preserve">All Task 1 tasks are </w:t>
            </w:r>
            <w:r w:rsidR="00436BFD" w:rsidRPr="7CC69146">
              <w:rPr>
                <w:rFonts w:ascii="Arial" w:hAnsi="Arial" w:cs="Arial"/>
              </w:rPr>
              <w:t>boilerplate</w:t>
            </w:r>
            <w:r w:rsidRPr="7CC69146">
              <w:rPr>
                <w:rFonts w:ascii="Arial" w:hAnsi="Arial" w:cs="Arial"/>
              </w:rPr>
              <w:t>—</w:t>
            </w:r>
            <w:r w:rsidRPr="7CC69146">
              <w:rPr>
                <w:rFonts w:ascii="Arial" w:hAnsi="Arial" w:cs="Arial"/>
                <w:b/>
                <w:bCs/>
              </w:rPr>
              <w:t>do not change</w:t>
            </w:r>
          </w:p>
          <w:p w14:paraId="1D759DB5" w14:textId="03F05B50" w:rsidR="0067131B" w:rsidRPr="00436BFD" w:rsidRDefault="0067131B" w:rsidP="006A109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Revise and add to the Task 2 tasks as needed.  </w:t>
            </w:r>
          </w:p>
        </w:tc>
      </w:tr>
      <w:tr w:rsidR="00542362" w:rsidRPr="00436BFD" w14:paraId="34C49E57" w14:textId="77777777" w:rsidTr="7B9E30AA">
        <w:tc>
          <w:tcPr>
            <w:tcW w:w="1590" w:type="dxa"/>
          </w:tcPr>
          <w:p w14:paraId="7BE12C70" w14:textId="4D9D1D80" w:rsidR="00542362" w:rsidRPr="00436BFD" w:rsidRDefault="00436BFD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lastRenderedPageBreak/>
              <w:t>4</w:t>
            </w:r>
          </w:p>
        </w:tc>
        <w:tc>
          <w:tcPr>
            <w:tcW w:w="7387" w:type="dxa"/>
          </w:tcPr>
          <w:p w14:paraId="0872BCE0" w14:textId="583A3E4D" w:rsidR="00542362" w:rsidRPr="00436BFD" w:rsidRDefault="00865031" w:rsidP="006A109C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Pr="7CC69146">
              <w:rPr>
                <w:rFonts w:ascii="Arial" w:hAnsi="Arial" w:cs="Arial"/>
                <w:b/>
                <w:bCs/>
              </w:rPr>
              <w:t>Project Schedule</w:t>
            </w:r>
            <w:r w:rsidR="00EB21C2" w:rsidRPr="00436BFD">
              <w:rPr>
                <w:rFonts w:ascii="Arial" w:hAnsi="Arial" w:cs="Arial"/>
              </w:rPr>
              <w:t>:</w:t>
            </w:r>
            <w:r w:rsidRPr="00436BFD">
              <w:rPr>
                <w:rFonts w:ascii="Arial" w:hAnsi="Arial" w:cs="Arial"/>
              </w:rPr>
              <w:t xml:space="preserve"> </w:t>
            </w:r>
            <w:r w:rsidR="0067131B" w:rsidRPr="00436BFD">
              <w:rPr>
                <w:rFonts w:ascii="Arial" w:hAnsi="Arial" w:cs="Arial"/>
              </w:rPr>
              <w:t xml:space="preserve">Did you complete your schedule </w:t>
            </w:r>
            <w:r w:rsidRPr="00436BFD">
              <w:rPr>
                <w:rFonts w:ascii="Arial" w:hAnsi="Arial" w:cs="Arial"/>
              </w:rPr>
              <w:t>based on your project term</w:t>
            </w:r>
            <w:r w:rsidR="0017385B">
              <w:rPr>
                <w:rFonts w:ascii="Arial" w:hAnsi="Arial" w:cs="Arial"/>
              </w:rPr>
              <w:t>,</w:t>
            </w:r>
            <w:r w:rsidRPr="00436BFD">
              <w:rPr>
                <w:rFonts w:ascii="Arial" w:hAnsi="Arial" w:cs="Arial"/>
              </w:rPr>
              <w:t xml:space="preserve"> and </w:t>
            </w:r>
            <w:r w:rsidR="006A109C">
              <w:rPr>
                <w:rFonts w:ascii="Arial" w:hAnsi="Arial" w:cs="Arial"/>
              </w:rPr>
              <w:t>does it</w:t>
            </w:r>
            <w:r w:rsidR="0067131B" w:rsidRPr="00436BFD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>match the deliverables from your Scope of Work</w:t>
            </w:r>
            <w:r w:rsidR="0067131B" w:rsidRPr="00436BFD">
              <w:rPr>
                <w:rFonts w:ascii="Arial" w:hAnsi="Arial" w:cs="Arial"/>
              </w:rPr>
              <w:t xml:space="preserve"> (Attachment </w:t>
            </w:r>
            <w:r w:rsidR="0067131B" w:rsidRPr="00AF30A2">
              <w:rPr>
                <w:rFonts w:ascii="Arial" w:hAnsi="Arial" w:cs="Arial"/>
              </w:rPr>
              <w:t>3</w:t>
            </w:r>
            <w:r w:rsidR="0067131B" w:rsidRPr="00436BFD">
              <w:rPr>
                <w:rFonts w:ascii="Arial" w:hAnsi="Arial" w:cs="Arial"/>
              </w:rPr>
              <w:t>)</w:t>
            </w:r>
          </w:p>
        </w:tc>
      </w:tr>
      <w:tr w:rsidR="00BC6AF9" w:rsidRPr="00436BFD" w14:paraId="76660DC2" w14:textId="77777777" w:rsidTr="7B9E30AA">
        <w:tc>
          <w:tcPr>
            <w:tcW w:w="1590" w:type="dxa"/>
          </w:tcPr>
          <w:p w14:paraId="75FB3596" w14:textId="1F4616B6" w:rsidR="00BC6AF9" w:rsidRPr="00436BFD" w:rsidRDefault="00436BFD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5</w:t>
            </w:r>
          </w:p>
        </w:tc>
        <w:tc>
          <w:tcPr>
            <w:tcW w:w="7387" w:type="dxa"/>
          </w:tcPr>
          <w:p w14:paraId="4143AE5C" w14:textId="5136EB1A" w:rsidR="00BC6AF9" w:rsidRPr="00436BFD" w:rsidRDefault="00865031" w:rsidP="006A109C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BC6AF9" w:rsidRPr="7CC69146">
              <w:rPr>
                <w:rFonts w:ascii="Arial" w:hAnsi="Arial" w:cs="Arial"/>
                <w:b/>
                <w:bCs/>
              </w:rPr>
              <w:t>Budget Forms</w:t>
            </w:r>
            <w:r w:rsidR="00EB21C2" w:rsidRPr="7CC69146">
              <w:rPr>
                <w:rFonts w:ascii="Arial" w:hAnsi="Arial" w:cs="Arial"/>
                <w:b/>
                <w:bCs/>
              </w:rPr>
              <w:t>:</w:t>
            </w:r>
            <w:r w:rsidRPr="00436BFD">
              <w:rPr>
                <w:rFonts w:ascii="Arial" w:hAnsi="Arial" w:cs="Arial"/>
              </w:rPr>
              <w:t xml:space="preserve"> </w:t>
            </w:r>
            <w:r w:rsidR="003B4CBE" w:rsidRPr="00436BFD">
              <w:rPr>
                <w:rFonts w:ascii="Arial" w:hAnsi="Arial" w:cs="Arial"/>
              </w:rPr>
              <w:t>Did you c</w:t>
            </w:r>
            <w:r w:rsidRPr="00436BFD">
              <w:rPr>
                <w:rFonts w:ascii="Arial" w:hAnsi="Arial" w:cs="Arial"/>
              </w:rPr>
              <w:t xml:space="preserve">omplete </w:t>
            </w:r>
            <w:r w:rsidR="0031428F">
              <w:rPr>
                <w:rFonts w:ascii="Arial" w:hAnsi="Arial" w:cs="Arial"/>
              </w:rPr>
              <w:t>the Prime Budget (</w:t>
            </w:r>
            <w:r w:rsidR="003B4CBE" w:rsidRPr="00436BFD">
              <w:rPr>
                <w:rFonts w:ascii="Arial" w:hAnsi="Arial" w:cs="Arial"/>
              </w:rPr>
              <w:t xml:space="preserve">Attachment </w:t>
            </w:r>
            <w:r w:rsidR="00436BFD" w:rsidRPr="00AF30A2">
              <w:rPr>
                <w:rFonts w:ascii="Arial" w:hAnsi="Arial" w:cs="Arial"/>
              </w:rPr>
              <w:t>5</w:t>
            </w:r>
            <w:r w:rsidR="00AD6C95" w:rsidRPr="00AF30A2">
              <w:rPr>
                <w:rFonts w:ascii="Arial" w:hAnsi="Arial" w:cs="Arial"/>
              </w:rPr>
              <w:t>A</w:t>
            </w:r>
            <w:r w:rsidR="0031428F">
              <w:rPr>
                <w:rFonts w:ascii="Arial" w:hAnsi="Arial" w:cs="Arial"/>
              </w:rPr>
              <w:t>)</w:t>
            </w:r>
            <w:r w:rsidR="003B4CBE" w:rsidRPr="00436BFD">
              <w:rPr>
                <w:rFonts w:ascii="Arial" w:hAnsi="Arial" w:cs="Arial"/>
              </w:rPr>
              <w:t xml:space="preserve"> </w:t>
            </w:r>
            <w:r w:rsidR="00AD6C95" w:rsidRPr="00436BFD">
              <w:rPr>
                <w:rFonts w:ascii="Arial" w:hAnsi="Arial" w:cs="Arial"/>
              </w:rPr>
              <w:t>and</w:t>
            </w:r>
            <w:r w:rsidR="0031428F">
              <w:rPr>
                <w:rFonts w:ascii="Arial" w:hAnsi="Arial" w:cs="Arial"/>
              </w:rPr>
              <w:t xml:space="preserve"> the Subcontractor Budget</w:t>
            </w:r>
            <w:r w:rsidR="00AD6C95" w:rsidRPr="00436BFD">
              <w:rPr>
                <w:rFonts w:ascii="Arial" w:hAnsi="Arial" w:cs="Arial"/>
              </w:rPr>
              <w:t xml:space="preserve"> </w:t>
            </w:r>
            <w:r w:rsidR="0031428F">
              <w:rPr>
                <w:rFonts w:ascii="Arial" w:hAnsi="Arial" w:cs="Arial"/>
              </w:rPr>
              <w:t>(</w:t>
            </w:r>
            <w:r w:rsidR="00AD6C95" w:rsidRPr="00436BFD">
              <w:rPr>
                <w:rFonts w:ascii="Arial" w:hAnsi="Arial" w:cs="Arial"/>
              </w:rPr>
              <w:t xml:space="preserve">Attachment </w:t>
            </w:r>
            <w:r w:rsidR="00436BFD" w:rsidRPr="00AF30A2">
              <w:rPr>
                <w:rFonts w:ascii="Arial" w:hAnsi="Arial" w:cs="Arial"/>
              </w:rPr>
              <w:t>5</w:t>
            </w:r>
            <w:r w:rsidR="00AD6C95" w:rsidRPr="00AF30A2">
              <w:rPr>
                <w:rFonts w:ascii="Arial" w:hAnsi="Arial" w:cs="Arial"/>
              </w:rPr>
              <w:t>B</w:t>
            </w:r>
            <w:r w:rsidR="0031428F">
              <w:rPr>
                <w:rFonts w:ascii="Arial" w:hAnsi="Arial" w:cs="Arial"/>
              </w:rPr>
              <w:t>)</w:t>
            </w:r>
            <w:r w:rsidR="00AD6C95" w:rsidRPr="00436BFD">
              <w:rPr>
                <w:rFonts w:ascii="Arial" w:hAnsi="Arial" w:cs="Arial"/>
              </w:rPr>
              <w:t xml:space="preserve"> (if </w:t>
            </w:r>
            <w:r w:rsidR="0031428F">
              <w:rPr>
                <w:rFonts w:ascii="Arial" w:hAnsi="Arial" w:cs="Arial"/>
              </w:rPr>
              <w:t>the project has</w:t>
            </w:r>
            <w:r w:rsidR="00AD6C95" w:rsidRPr="00436BFD">
              <w:rPr>
                <w:rFonts w:ascii="Arial" w:hAnsi="Arial" w:cs="Arial"/>
              </w:rPr>
              <w:t xml:space="preserve"> subcontractors)?</w:t>
            </w:r>
            <w:r w:rsidR="00AF30A2">
              <w:rPr>
                <w:rFonts w:ascii="Arial" w:hAnsi="Arial" w:cs="Arial"/>
              </w:rPr>
              <w:t xml:space="preserve"> </w:t>
            </w:r>
            <w:r w:rsidR="00AD6C95" w:rsidRPr="00436BFD">
              <w:rPr>
                <w:rFonts w:ascii="Arial" w:hAnsi="Arial" w:cs="Arial"/>
              </w:rPr>
              <w:t xml:space="preserve"> O</w:t>
            </w:r>
            <w:r w:rsidRPr="00436BFD">
              <w:rPr>
                <w:rFonts w:ascii="Arial" w:hAnsi="Arial" w:cs="Arial"/>
              </w:rPr>
              <w:t>nly complete the non-greyed areas.</w:t>
            </w:r>
            <w:r w:rsidR="00AF30A2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 xml:space="preserve"> Read Instructions</w:t>
            </w:r>
          </w:p>
          <w:p w14:paraId="5C84C46E" w14:textId="240EEDF5" w:rsidR="00865031" w:rsidRPr="00436BFD" w:rsidRDefault="00CE1530" w:rsidP="006A109C">
            <w:pPr>
              <w:tabs>
                <w:tab w:val="left" w:pos="841"/>
              </w:tabs>
              <w:ind w:left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 </w:t>
            </w:r>
            <w:r w:rsidR="00464932" w:rsidRPr="00436BFD">
              <w:rPr>
                <w:rFonts w:ascii="Arial" w:hAnsi="Arial" w:cs="Arial"/>
              </w:rPr>
              <w:t xml:space="preserve">Attachment </w:t>
            </w:r>
            <w:r w:rsidR="00436BFD" w:rsidRPr="00AF30A2">
              <w:rPr>
                <w:rFonts w:ascii="Arial" w:hAnsi="Arial" w:cs="Arial"/>
              </w:rPr>
              <w:t>5A</w:t>
            </w:r>
            <w:r w:rsidR="00464932" w:rsidRPr="00436BFD">
              <w:rPr>
                <w:rFonts w:ascii="Arial" w:hAnsi="Arial" w:cs="Arial"/>
              </w:rPr>
              <w:t xml:space="preserve"> Prime Budget Form</w:t>
            </w:r>
          </w:p>
          <w:p w14:paraId="6C7094F6" w14:textId="77777777" w:rsidR="00865031" w:rsidRPr="00436BFD" w:rsidRDefault="00865031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Category Budget –complete organization name and </w:t>
            </w:r>
            <w:r w:rsidR="003B4CBE" w:rsidRPr="7CC69146">
              <w:rPr>
                <w:rFonts w:ascii="Arial" w:hAnsi="Arial" w:cs="Arial"/>
              </w:rPr>
              <w:t>equipment cost to California vendors.</w:t>
            </w:r>
            <w:r w:rsidRPr="7CC69146">
              <w:rPr>
                <w:rFonts w:ascii="Arial" w:hAnsi="Arial" w:cs="Arial"/>
              </w:rPr>
              <w:t xml:space="preserve"> </w:t>
            </w:r>
          </w:p>
          <w:p w14:paraId="360F9BE0" w14:textId="36C65279" w:rsidR="00865031" w:rsidRPr="00436BFD" w:rsidRDefault="00865031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Equipment – </w:t>
            </w:r>
            <w:r w:rsidR="003B4CBE" w:rsidRPr="7CC69146">
              <w:rPr>
                <w:rFonts w:ascii="Arial" w:hAnsi="Arial" w:cs="Arial"/>
              </w:rPr>
              <w:t xml:space="preserve">provide </w:t>
            </w:r>
            <w:r w:rsidRPr="7CC69146">
              <w:rPr>
                <w:rFonts w:ascii="Arial" w:hAnsi="Arial" w:cs="Arial"/>
              </w:rPr>
              <w:t>equipment description, purpose and cost</w:t>
            </w:r>
            <w:r w:rsidR="00C93523">
              <w:rPr>
                <w:rFonts w:ascii="Arial" w:hAnsi="Arial" w:cs="Arial"/>
              </w:rPr>
              <w:t>,</w:t>
            </w:r>
            <w:r w:rsidRPr="7CC69146">
              <w:rPr>
                <w:rFonts w:ascii="Arial" w:hAnsi="Arial" w:cs="Arial"/>
              </w:rPr>
              <w:t xml:space="preserve"> and amount of </w:t>
            </w:r>
            <w:r w:rsidR="009D7E7F">
              <w:rPr>
                <w:rFonts w:ascii="Arial" w:hAnsi="Arial" w:cs="Arial"/>
              </w:rPr>
              <w:t>CEC</w:t>
            </w:r>
            <w:r w:rsidRPr="7CC69146">
              <w:rPr>
                <w:rFonts w:ascii="Arial" w:hAnsi="Arial" w:cs="Arial"/>
              </w:rPr>
              <w:t xml:space="preserve"> funds</w:t>
            </w:r>
            <w:r w:rsidR="003B4CBE" w:rsidRPr="7CC69146">
              <w:rPr>
                <w:rFonts w:ascii="Arial" w:hAnsi="Arial" w:cs="Arial"/>
              </w:rPr>
              <w:t xml:space="preserve"> requested.</w:t>
            </w:r>
          </w:p>
          <w:p w14:paraId="0FDBB99E" w14:textId="33743E79" w:rsidR="00FE709F" w:rsidRPr="00436BFD" w:rsidRDefault="00865031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Subcontracts – indicate subcontractor costs if M&amp;V work will be done by </w:t>
            </w:r>
            <w:r w:rsidR="009D7E7F">
              <w:rPr>
                <w:rFonts w:ascii="Arial" w:hAnsi="Arial" w:cs="Arial"/>
              </w:rPr>
              <w:t xml:space="preserve">the </w:t>
            </w:r>
            <w:r w:rsidRPr="7CC69146">
              <w:rPr>
                <w:rFonts w:ascii="Arial" w:hAnsi="Arial" w:cs="Arial"/>
              </w:rPr>
              <w:t xml:space="preserve">subcontractor.  </w:t>
            </w:r>
          </w:p>
          <w:p w14:paraId="7B6CA2AF" w14:textId="259BEF55" w:rsidR="00865031" w:rsidRPr="00436BFD" w:rsidRDefault="00865031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If the subcontractor costs are greater than $100,000 or </w:t>
            </w:r>
            <w:r w:rsidR="003B4CBE" w:rsidRPr="7CC69146">
              <w:rPr>
                <w:rFonts w:ascii="Arial" w:hAnsi="Arial" w:cs="Arial"/>
              </w:rPr>
              <w:t xml:space="preserve">greater than </w:t>
            </w:r>
            <w:r w:rsidRPr="7CC69146">
              <w:rPr>
                <w:rFonts w:ascii="Arial" w:hAnsi="Arial" w:cs="Arial"/>
              </w:rPr>
              <w:t xml:space="preserve">25% of the total </w:t>
            </w:r>
            <w:r w:rsidR="00E11108">
              <w:rPr>
                <w:rFonts w:ascii="Arial" w:hAnsi="Arial" w:cs="Arial"/>
              </w:rPr>
              <w:t>CEC</w:t>
            </w:r>
            <w:r w:rsidRPr="7CC69146">
              <w:rPr>
                <w:rFonts w:ascii="Arial" w:hAnsi="Arial" w:cs="Arial"/>
              </w:rPr>
              <w:t xml:space="preserve"> funds, </w:t>
            </w:r>
            <w:r w:rsidR="00FE709F" w:rsidRPr="7CC69146">
              <w:rPr>
                <w:rFonts w:ascii="Arial" w:hAnsi="Arial" w:cs="Arial"/>
              </w:rPr>
              <w:t xml:space="preserve">did you complete </w:t>
            </w:r>
            <w:r w:rsidR="00464932" w:rsidRPr="7CC69146">
              <w:rPr>
                <w:rFonts w:ascii="Arial" w:hAnsi="Arial" w:cs="Arial"/>
              </w:rPr>
              <w:t xml:space="preserve">Attachment </w:t>
            </w:r>
            <w:r w:rsidR="00E11108">
              <w:rPr>
                <w:rFonts w:ascii="Arial" w:hAnsi="Arial" w:cs="Arial"/>
              </w:rPr>
              <w:t>5</w:t>
            </w:r>
            <w:r w:rsidR="00464932" w:rsidRPr="7CC69146">
              <w:rPr>
                <w:rFonts w:ascii="Arial" w:hAnsi="Arial" w:cs="Arial"/>
              </w:rPr>
              <w:t xml:space="preserve">B </w:t>
            </w:r>
            <w:r w:rsidR="00C81828" w:rsidRPr="7CC69146">
              <w:rPr>
                <w:rFonts w:ascii="Arial" w:hAnsi="Arial" w:cs="Arial"/>
              </w:rPr>
              <w:t>for each subcontractor</w:t>
            </w:r>
            <w:r w:rsidR="00FE709F" w:rsidRPr="7CC69146">
              <w:rPr>
                <w:rFonts w:ascii="Arial" w:hAnsi="Arial" w:cs="Arial"/>
              </w:rPr>
              <w:t>?</w:t>
            </w:r>
          </w:p>
          <w:p w14:paraId="11AA0DEF" w14:textId="3AEAD10A" w:rsidR="00CE1530" w:rsidRPr="00436BFD" w:rsidRDefault="00CE1530" w:rsidP="006A109C">
            <w:pPr>
              <w:tabs>
                <w:tab w:val="left" w:pos="841"/>
              </w:tabs>
              <w:ind w:left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 </w:t>
            </w:r>
            <w:r w:rsidR="00464932" w:rsidRPr="00436BFD">
              <w:rPr>
                <w:rFonts w:ascii="Arial" w:hAnsi="Arial" w:cs="Arial"/>
              </w:rPr>
              <w:t xml:space="preserve">Attachment </w:t>
            </w:r>
            <w:r w:rsidR="00436BFD" w:rsidRPr="00AF30A2">
              <w:rPr>
                <w:rFonts w:ascii="Arial" w:hAnsi="Arial" w:cs="Arial"/>
              </w:rPr>
              <w:t>5</w:t>
            </w:r>
            <w:r w:rsidR="00464932" w:rsidRPr="00AF30A2">
              <w:rPr>
                <w:rFonts w:ascii="Arial" w:hAnsi="Arial" w:cs="Arial"/>
              </w:rPr>
              <w:t>B</w:t>
            </w:r>
            <w:r w:rsidR="00464932" w:rsidRPr="00436BFD">
              <w:rPr>
                <w:rFonts w:ascii="Arial" w:hAnsi="Arial" w:cs="Arial"/>
              </w:rPr>
              <w:t xml:space="preserve"> Major Subcontractor Budget Form</w:t>
            </w:r>
          </w:p>
          <w:p w14:paraId="43E55521" w14:textId="77777777" w:rsidR="00CE1530" w:rsidRPr="00436BFD" w:rsidRDefault="00CE1530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Category Budget –complete organization name and </w:t>
            </w:r>
            <w:r w:rsidR="003B4CBE" w:rsidRPr="7CC69146">
              <w:rPr>
                <w:rFonts w:ascii="Arial" w:hAnsi="Arial" w:cs="Arial"/>
              </w:rPr>
              <w:t xml:space="preserve">equipment cost to California vendors. </w:t>
            </w:r>
            <w:r w:rsidRPr="7CC69146">
              <w:rPr>
                <w:rFonts w:ascii="Arial" w:hAnsi="Arial" w:cs="Arial"/>
              </w:rPr>
              <w:t xml:space="preserve"> </w:t>
            </w:r>
          </w:p>
          <w:p w14:paraId="4FFF9B85" w14:textId="42EDC5B4" w:rsidR="00464932" w:rsidRPr="00436BFD" w:rsidRDefault="00464932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Direct Labor – provide employee names, classifications, max classification rates, hour</w:t>
            </w:r>
            <w:r w:rsidR="00C93523">
              <w:rPr>
                <w:rFonts w:ascii="Arial" w:hAnsi="Arial" w:cs="Arial"/>
              </w:rPr>
              <w:t>s</w:t>
            </w:r>
            <w:r w:rsidRPr="7CC69146">
              <w:rPr>
                <w:rFonts w:ascii="Arial" w:hAnsi="Arial" w:cs="Arial"/>
              </w:rPr>
              <w:t xml:space="preserve">/months, </w:t>
            </w:r>
            <w:r w:rsidR="00436BFD" w:rsidRPr="7CC69146">
              <w:rPr>
                <w:rFonts w:ascii="Arial" w:hAnsi="Arial" w:cs="Arial"/>
              </w:rPr>
              <w:t xml:space="preserve">and </w:t>
            </w:r>
            <w:r w:rsidRPr="7CC69146">
              <w:rPr>
                <w:rFonts w:ascii="Arial" w:hAnsi="Arial" w:cs="Arial"/>
              </w:rPr>
              <w:t xml:space="preserve">amount of </w:t>
            </w:r>
            <w:r w:rsidR="00E11108">
              <w:rPr>
                <w:rFonts w:ascii="Arial" w:hAnsi="Arial" w:cs="Arial"/>
              </w:rPr>
              <w:t>CEC</w:t>
            </w:r>
            <w:r w:rsidRPr="7CC69146">
              <w:rPr>
                <w:rFonts w:ascii="Arial" w:hAnsi="Arial" w:cs="Arial"/>
              </w:rPr>
              <w:t xml:space="preserve"> funds requested.</w:t>
            </w:r>
          </w:p>
          <w:p w14:paraId="1BFE1090" w14:textId="07856BEE" w:rsidR="00464932" w:rsidRPr="00436BFD" w:rsidRDefault="00464932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Fringe Benefits – provide employee names/classification, max rates, base amounts, and amount of </w:t>
            </w:r>
            <w:r w:rsidR="00E11108">
              <w:rPr>
                <w:rFonts w:ascii="Arial" w:hAnsi="Arial" w:cs="Arial"/>
              </w:rPr>
              <w:t>CEC</w:t>
            </w:r>
            <w:r w:rsidRPr="7CC69146">
              <w:rPr>
                <w:rFonts w:ascii="Arial" w:hAnsi="Arial" w:cs="Arial"/>
              </w:rPr>
              <w:t xml:space="preserve"> funds requested.</w:t>
            </w:r>
          </w:p>
          <w:p w14:paraId="7CCE3695" w14:textId="77777777" w:rsidR="00464932" w:rsidRPr="00436BFD" w:rsidRDefault="00464932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Travel – Subcontractor travel costs must adhere to California State per diem rates.</w:t>
            </w:r>
          </w:p>
          <w:p w14:paraId="0E10DCE8" w14:textId="77777777" w:rsidR="00CE1530" w:rsidRPr="00436BFD" w:rsidRDefault="00CE1530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Materials</w:t>
            </w:r>
            <w:r w:rsidR="002678F7" w:rsidRPr="7CC69146">
              <w:rPr>
                <w:rFonts w:ascii="Arial" w:hAnsi="Arial" w:cs="Arial"/>
              </w:rPr>
              <w:t xml:space="preserve"> and Miscellaneous</w:t>
            </w:r>
            <w:r w:rsidRPr="7CC69146">
              <w:rPr>
                <w:rFonts w:ascii="Arial" w:hAnsi="Arial" w:cs="Arial"/>
              </w:rPr>
              <w:t xml:space="preserve"> – indicate </w:t>
            </w:r>
            <w:r w:rsidR="00AD6C95" w:rsidRPr="7CC69146">
              <w:rPr>
                <w:rFonts w:ascii="Arial" w:hAnsi="Arial" w:cs="Arial"/>
              </w:rPr>
              <w:t>necessary</w:t>
            </w:r>
            <w:r w:rsidRPr="7CC69146">
              <w:rPr>
                <w:rFonts w:ascii="Arial" w:hAnsi="Arial" w:cs="Arial"/>
              </w:rPr>
              <w:t xml:space="preserve"> materials </w:t>
            </w:r>
            <w:r w:rsidR="002678F7" w:rsidRPr="7CC69146">
              <w:rPr>
                <w:rFonts w:ascii="Arial" w:hAnsi="Arial" w:cs="Arial"/>
              </w:rPr>
              <w:t xml:space="preserve">and miscellaneous </w:t>
            </w:r>
            <w:r w:rsidRPr="7CC69146">
              <w:rPr>
                <w:rFonts w:ascii="Arial" w:hAnsi="Arial" w:cs="Arial"/>
              </w:rPr>
              <w:t>costs—do not include contingency costs</w:t>
            </w:r>
            <w:r w:rsidR="003B4CBE" w:rsidRPr="7CC69146">
              <w:rPr>
                <w:rFonts w:ascii="Arial" w:hAnsi="Arial" w:cs="Arial"/>
              </w:rPr>
              <w:t>.</w:t>
            </w:r>
          </w:p>
          <w:p w14:paraId="37F75D9D" w14:textId="68FF1D2E" w:rsidR="00464932" w:rsidRPr="00436BFD" w:rsidRDefault="00464932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Subcontractors – If the major subcontractor has subcontractors of their own, indicate subcontractor costs </w:t>
            </w:r>
            <w:r w:rsidR="003C022C" w:rsidRPr="7CC69146">
              <w:rPr>
                <w:rFonts w:ascii="Arial" w:hAnsi="Arial" w:cs="Arial"/>
              </w:rPr>
              <w:t xml:space="preserve">if </w:t>
            </w:r>
            <w:r w:rsidRPr="7CC69146">
              <w:rPr>
                <w:rFonts w:ascii="Arial" w:hAnsi="Arial" w:cs="Arial"/>
              </w:rPr>
              <w:t xml:space="preserve">M&amp;V work will be done by </w:t>
            </w:r>
            <w:r w:rsidR="00436BFD" w:rsidRPr="7CC69146">
              <w:rPr>
                <w:rFonts w:ascii="Arial" w:hAnsi="Arial" w:cs="Arial"/>
              </w:rPr>
              <w:t xml:space="preserve">the </w:t>
            </w:r>
            <w:r w:rsidRPr="7CC69146">
              <w:rPr>
                <w:rFonts w:ascii="Arial" w:hAnsi="Arial" w:cs="Arial"/>
              </w:rPr>
              <w:t xml:space="preserve">subcontractor.  </w:t>
            </w:r>
          </w:p>
          <w:p w14:paraId="27CF25C1" w14:textId="7156BBC1" w:rsidR="00464932" w:rsidRPr="00436BFD" w:rsidRDefault="00464932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Indirect Costs – indicate the max rate, base amount</w:t>
            </w:r>
            <w:r w:rsidR="00C93523">
              <w:rPr>
                <w:rFonts w:ascii="Arial" w:hAnsi="Arial" w:cs="Arial"/>
              </w:rPr>
              <w:t>,</w:t>
            </w:r>
            <w:r w:rsidRPr="7CC69146">
              <w:rPr>
                <w:rFonts w:ascii="Arial" w:hAnsi="Arial" w:cs="Arial"/>
              </w:rPr>
              <w:t xml:space="preserve"> and how it was calculated.</w:t>
            </w:r>
          </w:p>
          <w:p w14:paraId="50E82F29" w14:textId="77777777" w:rsidR="00464932" w:rsidRPr="00436BFD" w:rsidRDefault="00464932" w:rsidP="006A109C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Profit – a maximum of 10% of the subcontractor’s awarded funds can be claimed.</w:t>
            </w:r>
          </w:p>
        </w:tc>
      </w:tr>
      <w:tr w:rsidR="00BC6AF9" w:rsidRPr="00436BFD" w14:paraId="2330B966" w14:textId="77777777" w:rsidTr="7B9E30AA">
        <w:tc>
          <w:tcPr>
            <w:tcW w:w="1590" w:type="dxa"/>
          </w:tcPr>
          <w:p w14:paraId="442AD1D3" w14:textId="3986E563" w:rsidR="00BC6AF9" w:rsidRPr="00436BFD" w:rsidRDefault="00436BFD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6</w:t>
            </w:r>
          </w:p>
        </w:tc>
        <w:tc>
          <w:tcPr>
            <w:tcW w:w="7387" w:type="dxa"/>
          </w:tcPr>
          <w:p w14:paraId="39C0595B" w14:textId="65078901" w:rsidR="00BC6AF9" w:rsidRPr="00436BFD" w:rsidRDefault="00FE709F" w:rsidP="006A109C">
            <w:pPr>
              <w:ind w:left="436" w:hanging="43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Did you complete </w:t>
            </w:r>
            <w:r w:rsidR="00C93523">
              <w:rPr>
                <w:rFonts w:ascii="Arial" w:hAnsi="Arial" w:cs="Arial"/>
              </w:rPr>
              <w:t xml:space="preserve">the </w:t>
            </w:r>
            <w:r w:rsidR="00BC6AF9" w:rsidRPr="00436BFD">
              <w:rPr>
                <w:rFonts w:ascii="Arial" w:hAnsi="Arial" w:cs="Arial"/>
              </w:rPr>
              <w:t>CEQA Compliance Form</w:t>
            </w:r>
            <w:r w:rsidR="00C93523" w:rsidRPr="00436BFD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>(</w:t>
            </w:r>
            <w:r w:rsidR="00C93523" w:rsidRPr="00436BFD">
              <w:rPr>
                <w:rFonts w:ascii="Arial" w:hAnsi="Arial" w:cs="Arial"/>
              </w:rPr>
              <w:t xml:space="preserve">Attachment </w:t>
            </w:r>
            <w:r w:rsidR="00C93523" w:rsidRPr="00AF30A2">
              <w:rPr>
                <w:rFonts w:ascii="Arial" w:hAnsi="Arial" w:cs="Arial"/>
              </w:rPr>
              <w:t>6</w:t>
            </w:r>
            <w:r w:rsidR="00C93523">
              <w:rPr>
                <w:rFonts w:ascii="Arial" w:hAnsi="Arial" w:cs="Arial"/>
              </w:rPr>
              <w:t>)</w:t>
            </w:r>
            <w:r w:rsidRPr="00436BFD">
              <w:rPr>
                <w:rFonts w:ascii="Arial" w:hAnsi="Arial" w:cs="Arial"/>
              </w:rPr>
              <w:t>?</w:t>
            </w:r>
            <w:r w:rsidR="00AF30A2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>The form</w:t>
            </w:r>
            <w:r w:rsidRPr="00436BFD">
              <w:rPr>
                <w:rFonts w:ascii="Arial" w:hAnsi="Arial" w:cs="Arial"/>
              </w:rPr>
              <w:t xml:space="preserve"> must be completed even if </w:t>
            </w:r>
            <w:r w:rsidR="00C93523">
              <w:rPr>
                <w:rFonts w:ascii="Arial" w:hAnsi="Arial" w:cs="Arial"/>
              </w:rPr>
              <w:t>the</w:t>
            </w:r>
            <w:r w:rsidRPr="00436BFD">
              <w:rPr>
                <w:rFonts w:ascii="Arial" w:hAnsi="Arial" w:cs="Arial"/>
              </w:rPr>
              <w:t xml:space="preserve"> project is exempt</w:t>
            </w:r>
            <w:r w:rsidR="00C93523">
              <w:rPr>
                <w:rFonts w:ascii="Arial" w:hAnsi="Arial" w:cs="Arial"/>
              </w:rPr>
              <w:t>.</w:t>
            </w:r>
            <w:r w:rsidR="00BC6AF9" w:rsidRPr="00436BFD">
              <w:rPr>
                <w:rFonts w:ascii="Arial" w:hAnsi="Arial" w:cs="Arial"/>
              </w:rPr>
              <w:t xml:space="preserve"> </w:t>
            </w:r>
          </w:p>
        </w:tc>
      </w:tr>
      <w:tr w:rsidR="00BC6AF9" w:rsidRPr="00436BFD" w14:paraId="3C3492CA" w14:textId="77777777" w:rsidTr="7B9E30AA">
        <w:tc>
          <w:tcPr>
            <w:tcW w:w="1590" w:type="dxa"/>
          </w:tcPr>
          <w:p w14:paraId="1F454085" w14:textId="7F73325E" w:rsidR="00BC6AF9" w:rsidRPr="00436BFD" w:rsidRDefault="00436BFD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7</w:t>
            </w:r>
          </w:p>
        </w:tc>
        <w:tc>
          <w:tcPr>
            <w:tcW w:w="7387" w:type="dxa"/>
          </w:tcPr>
          <w:p w14:paraId="3EC8E637" w14:textId="6D1FCF64" w:rsidR="00BC6AF9" w:rsidRPr="00436BFD" w:rsidRDefault="00FE709F" w:rsidP="006A109C">
            <w:pPr>
              <w:ind w:left="436" w:hanging="43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Did you complete the contact list identifying key people in your company</w:t>
            </w:r>
            <w:r w:rsidR="00BC6AF9" w:rsidRPr="00436BFD">
              <w:rPr>
                <w:rFonts w:ascii="Arial" w:hAnsi="Arial" w:cs="Arial"/>
              </w:rPr>
              <w:t xml:space="preserve"> </w:t>
            </w:r>
            <w:r w:rsidR="00C81828" w:rsidRPr="00436BFD">
              <w:rPr>
                <w:rFonts w:ascii="Arial" w:hAnsi="Arial" w:cs="Arial"/>
              </w:rPr>
              <w:t>that will be working on this project?</w:t>
            </w:r>
          </w:p>
        </w:tc>
      </w:tr>
      <w:tr w:rsidR="00BC6AF9" w:rsidRPr="00436BFD" w14:paraId="631EF532" w14:textId="77777777" w:rsidTr="7B9E30AA">
        <w:trPr>
          <w:trHeight w:val="1070"/>
        </w:trPr>
        <w:tc>
          <w:tcPr>
            <w:tcW w:w="1590" w:type="dxa"/>
          </w:tcPr>
          <w:p w14:paraId="47F01BCF" w14:textId="4A15F8B9" w:rsidR="00BC6AF9" w:rsidRPr="00436BFD" w:rsidRDefault="00436BFD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8</w:t>
            </w:r>
          </w:p>
        </w:tc>
        <w:tc>
          <w:tcPr>
            <w:tcW w:w="7387" w:type="dxa"/>
          </w:tcPr>
          <w:p w14:paraId="6167B887" w14:textId="2600EE1F" w:rsidR="00BC6AF9" w:rsidRPr="00436BFD" w:rsidRDefault="00FE709F" w:rsidP="006A109C">
            <w:pPr>
              <w:keepNext/>
              <w:ind w:left="436" w:hanging="436"/>
              <w:outlineLvl w:val="1"/>
              <w:rPr>
                <w:rFonts w:ascii="Arial" w:hAnsi="Arial" w:cs="Arial"/>
                <w:b/>
                <w:bCs/>
                <w:i/>
                <w:iCs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FB4DF7" w:rsidRPr="00436BFD">
              <w:rPr>
                <w:rFonts w:ascii="Arial" w:hAnsi="Arial" w:cs="Arial"/>
              </w:rPr>
              <w:t xml:space="preserve">Will </w:t>
            </w:r>
            <w:r w:rsidRPr="00436BFD">
              <w:rPr>
                <w:rFonts w:ascii="Arial" w:hAnsi="Arial" w:cs="Arial"/>
              </w:rPr>
              <w:t xml:space="preserve">you provide commitment letter(s) </w:t>
            </w:r>
            <w:r w:rsidR="00C81828" w:rsidRPr="00436BFD">
              <w:rPr>
                <w:rFonts w:ascii="Arial" w:hAnsi="Arial" w:cs="Arial"/>
              </w:rPr>
              <w:t xml:space="preserve">from all those that will provide </w:t>
            </w:r>
            <w:r w:rsidRPr="00436BFD">
              <w:rPr>
                <w:rFonts w:ascii="Arial" w:hAnsi="Arial" w:cs="Arial"/>
              </w:rPr>
              <w:t>match funds, including from your own company</w:t>
            </w:r>
            <w:r w:rsidR="00444103">
              <w:rPr>
                <w:rFonts w:ascii="Arial" w:hAnsi="Arial" w:cs="Arial"/>
              </w:rPr>
              <w:t>,</w:t>
            </w:r>
            <w:r w:rsidR="00FB4DF7" w:rsidRPr="00436BFD">
              <w:rPr>
                <w:rFonts w:ascii="Arial" w:hAnsi="Arial" w:cs="Arial"/>
              </w:rPr>
              <w:t xml:space="preserve"> </w:t>
            </w:r>
            <w:r w:rsidR="00FB4DF7" w:rsidRPr="7CC69146">
              <w:rPr>
                <w:rFonts w:ascii="Arial" w:hAnsi="Arial" w:cs="Arial"/>
                <w:b/>
                <w:bCs/>
              </w:rPr>
              <w:t>by the due date listed in the Solicitation Manual</w:t>
            </w:r>
            <w:r w:rsidRPr="00436BFD">
              <w:rPr>
                <w:rFonts w:ascii="Arial" w:hAnsi="Arial" w:cs="Arial"/>
              </w:rPr>
              <w:t>?</w:t>
            </w:r>
            <w:r w:rsidR="00AF30A2">
              <w:rPr>
                <w:rFonts w:ascii="Arial" w:hAnsi="Arial" w:cs="Arial"/>
              </w:rPr>
              <w:t xml:space="preserve"> </w:t>
            </w:r>
            <w:r w:rsidR="00C81828" w:rsidRPr="00436BFD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>T</w:t>
            </w:r>
            <w:r w:rsidR="00C81828" w:rsidRPr="00436BFD">
              <w:rPr>
                <w:rFonts w:ascii="Arial" w:hAnsi="Arial" w:cs="Arial"/>
              </w:rPr>
              <w:t>hese letters</w:t>
            </w:r>
            <w:r w:rsidR="00C93523">
              <w:rPr>
                <w:rFonts w:ascii="Arial" w:hAnsi="Arial" w:cs="Arial"/>
              </w:rPr>
              <w:t xml:space="preserve"> should be</w:t>
            </w:r>
            <w:r w:rsidR="00C81828" w:rsidRPr="00436BFD">
              <w:rPr>
                <w:rFonts w:ascii="Arial" w:hAnsi="Arial" w:cs="Arial"/>
              </w:rPr>
              <w:t xml:space="preserve"> consistent with the</w:t>
            </w:r>
            <w:r w:rsidR="00F41EC3">
              <w:rPr>
                <w:rFonts w:ascii="Arial" w:hAnsi="Arial" w:cs="Arial"/>
              </w:rPr>
              <w:t xml:space="preserve"> match amount stated in the</w:t>
            </w:r>
            <w:r w:rsidR="00C81828" w:rsidRPr="00436BFD">
              <w:rPr>
                <w:rFonts w:ascii="Arial" w:hAnsi="Arial" w:cs="Arial"/>
              </w:rPr>
              <w:t xml:space="preserve"> </w:t>
            </w:r>
            <w:r w:rsidR="00F41EC3">
              <w:rPr>
                <w:rFonts w:ascii="Arial" w:hAnsi="Arial" w:cs="Arial"/>
              </w:rPr>
              <w:t>A</w:t>
            </w:r>
            <w:r w:rsidR="00C81828" w:rsidRPr="00436BFD">
              <w:rPr>
                <w:rFonts w:ascii="Arial" w:hAnsi="Arial" w:cs="Arial"/>
              </w:rPr>
              <w:t>pplication</w:t>
            </w:r>
            <w:r w:rsidR="00F41EC3">
              <w:rPr>
                <w:rFonts w:ascii="Arial" w:hAnsi="Arial" w:cs="Arial"/>
              </w:rPr>
              <w:t xml:space="preserve"> Form (Attachment 1).</w:t>
            </w:r>
          </w:p>
        </w:tc>
      </w:tr>
      <w:tr w:rsidR="00366A80" w:rsidRPr="00436BFD" w14:paraId="33353286" w14:textId="77777777" w:rsidTr="7B9E30AA">
        <w:tc>
          <w:tcPr>
            <w:tcW w:w="1590" w:type="dxa"/>
          </w:tcPr>
          <w:p w14:paraId="35B17D6B" w14:textId="551488EB" w:rsidR="00366A80" w:rsidRPr="00436BFD" w:rsidRDefault="00436BFD" w:rsidP="006A109C">
            <w:p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9</w:t>
            </w:r>
          </w:p>
        </w:tc>
        <w:tc>
          <w:tcPr>
            <w:tcW w:w="7387" w:type="dxa"/>
          </w:tcPr>
          <w:p w14:paraId="75254E2E" w14:textId="728BF032" w:rsidR="00366A80" w:rsidRPr="00436BFD" w:rsidRDefault="00366A80" w:rsidP="006A109C">
            <w:pPr>
              <w:keepNext/>
              <w:ind w:left="436" w:hanging="436"/>
              <w:outlineLvl w:val="1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8068EE">
              <w:rPr>
                <w:rFonts w:ascii="Arial" w:hAnsi="Arial" w:cs="Arial"/>
              </w:rPr>
            </w:r>
            <w:r w:rsidR="008068EE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Did you</w:t>
            </w:r>
            <w:r w:rsidR="00B8387D" w:rsidRPr="00436BFD">
              <w:rPr>
                <w:rFonts w:ascii="Arial" w:hAnsi="Arial" w:cs="Arial"/>
              </w:rPr>
              <w:t xml:space="preserve"> complete</w:t>
            </w:r>
            <w:r w:rsidR="00167253" w:rsidRPr="00436BFD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>FPIP Benefits Calculator</w:t>
            </w:r>
            <w:r w:rsidR="00F41EC3" w:rsidRPr="00436BFD">
              <w:rPr>
                <w:rFonts w:ascii="Arial" w:hAnsi="Arial" w:cs="Arial"/>
              </w:rPr>
              <w:t xml:space="preserve"> </w:t>
            </w:r>
            <w:r w:rsidR="00F41EC3">
              <w:rPr>
                <w:rFonts w:ascii="Arial" w:hAnsi="Arial" w:cs="Arial"/>
              </w:rPr>
              <w:t>(</w:t>
            </w:r>
            <w:r w:rsidR="00F41EC3" w:rsidRPr="00436BFD">
              <w:rPr>
                <w:rFonts w:ascii="Arial" w:hAnsi="Arial" w:cs="Arial"/>
              </w:rPr>
              <w:t xml:space="preserve">Attachment </w:t>
            </w:r>
            <w:r w:rsidR="00F41EC3" w:rsidRPr="00AF30A2">
              <w:rPr>
                <w:rFonts w:ascii="Arial" w:hAnsi="Arial" w:cs="Arial"/>
              </w:rPr>
              <w:t>9</w:t>
            </w:r>
            <w:r w:rsidR="00F41EC3">
              <w:rPr>
                <w:rFonts w:ascii="Arial" w:hAnsi="Arial" w:cs="Arial"/>
              </w:rPr>
              <w:t>)</w:t>
            </w:r>
            <w:r w:rsidRPr="00436BFD">
              <w:rPr>
                <w:rFonts w:ascii="Arial" w:hAnsi="Arial" w:cs="Arial"/>
              </w:rPr>
              <w:t>?</w:t>
            </w:r>
            <w:r w:rsidR="00167253" w:rsidRPr="00436BFD">
              <w:rPr>
                <w:rFonts w:ascii="Arial" w:hAnsi="Arial" w:cs="Arial"/>
              </w:rPr>
              <w:t xml:space="preserve"> </w:t>
            </w:r>
          </w:p>
        </w:tc>
      </w:tr>
      <w:bookmarkEnd w:id="0"/>
      <w:bookmarkEnd w:id="1"/>
      <w:bookmarkEnd w:id="2"/>
    </w:tbl>
    <w:p w14:paraId="1AE0033E" w14:textId="77777777" w:rsidR="009939A0" w:rsidRPr="00436BFD" w:rsidRDefault="009939A0" w:rsidP="006A109C">
      <w:pPr>
        <w:rPr>
          <w:rFonts w:ascii="Arial" w:hAnsi="Arial" w:cs="Arial"/>
        </w:rPr>
      </w:pPr>
    </w:p>
    <w:sectPr w:rsidR="009939A0" w:rsidRPr="00436BFD" w:rsidSect="00FE709F">
      <w:headerReference w:type="default" r:id="rId12"/>
      <w:footerReference w:type="default" r:id="rId13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87DF2" w14:textId="77777777" w:rsidR="008068EE" w:rsidRDefault="008068EE" w:rsidP="003B4CBE">
      <w:pPr>
        <w:spacing w:after="0" w:line="240" w:lineRule="auto"/>
      </w:pPr>
      <w:r>
        <w:separator/>
      </w:r>
    </w:p>
  </w:endnote>
  <w:endnote w:type="continuationSeparator" w:id="0">
    <w:p w14:paraId="0D420A5E" w14:textId="77777777" w:rsidR="008068EE" w:rsidRDefault="008068EE" w:rsidP="003B4C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FD87F" w14:textId="2A2E05AB" w:rsidR="008A4E43" w:rsidRPr="002A0CF1" w:rsidRDefault="5F300345" w:rsidP="008A4E43">
    <w:pPr>
      <w:pStyle w:val="Footer"/>
      <w:tabs>
        <w:tab w:val="center" w:pos="5040"/>
        <w:tab w:val="right" w:pos="9900"/>
      </w:tabs>
      <w:rPr>
        <w:sz w:val="18"/>
        <w:szCs w:val="18"/>
      </w:rPr>
    </w:pPr>
    <w:r w:rsidRPr="5F300345">
      <w:rPr>
        <w:sz w:val="18"/>
        <w:szCs w:val="18"/>
      </w:rPr>
      <w:t>November 2022</w:t>
    </w:r>
    <w:r w:rsidR="00C61089">
      <w:tab/>
    </w:r>
    <w:r w:rsidRPr="5F300345">
      <w:rPr>
        <w:sz w:val="18"/>
        <w:szCs w:val="18"/>
      </w:rPr>
      <w:t xml:space="preserve">Page </w:t>
    </w:r>
    <w:r w:rsidR="00C61089" w:rsidRPr="5F300345">
      <w:rPr>
        <w:rStyle w:val="PageNumber"/>
        <w:noProof/>
        <w:sz w:val="18"/>
        <w:szCs w:val="18"/>
      </w:rPr>
      <w:fldChar w:fldCharType="begin"/>
    </w:r>
    <w:r w:rsidR="00C61089" w:rsidRPr="5F300345">
      <w:rPr>
        <w:rStyle w:val="PageNumber"/>
        <w:sz w:val="18"/>
        <w:szCs w:val="18"/>
      </w:rPr>
      <w:instrText xml:space="preserve"> PAGE </w:instrText>
    </w:r>
    <w:r w:rsidR="00C61089" w:rsidRPr="5F300345">
      <w:rPr>
        <w:rStyle w:val="PageNumber"/>
        <w:sz w:val="18"/>
        <w:szCs w:val="18"/>
      </w:rPr>
      <w:fldChar w:fldCharType="separate"/>
    </w:r>
    <w:r w:rsidRPr="5F300345">
      <w:rPr>
        <w:rStyle w:val="PageNumber"/>
        <w:noProof/>
        <w:sz w:val="18"/>
        <w:szCs w:val="18"/>
      </w:rPr>
      <w:t>2</w:t>
    </w:r>
    <w:r w:rsidR="00C61089" w:rsidRPr="5F300345">
      <w:rPr>
        <w:rStyle w:val="PageNumber"/>
        <w:noProof/>
        <w:sz w:val="18"/>
        <w:szCs w:val="18"/>
      </w:rPr>
      <w:fldChar w:fldCharType="end"/>
    </w:r>
    <w:r w:rsidRPr="5F300345">
      <w:rPr>
        <w:rStyle w:val="PageNumber"/>
        <w:sz w:val="18"/>
        <w:szCs w:val="18"/>
      </w:rPr>
      <w:t xml:space="preserve"> of 2</w:t>
    </w:r>
    <w:r w:rsidR="00C61089">
      <w:tab/>
    </w:r>
    <w:r w:rsidRPr="5F300345">
      <w:rPr>
        <w:sz w:val="18"/>
        <w:szCs w:val="18"/>
      </w:rPr>
      <w:t>GFO-22-303</w:t>
    </w:r>
  </w:p>
  <w:p w14:paraId="42212AD9" w14:textId="77777777" w:rsidR="008A4E43" w:rsidRPr="002A0CF1" w:rsidRDefault="008A4E43" w:rsidP="008A4E43">
    <w:pPr>
      <w:pStyle w:val="Footer"/>
      <w:tabs>
        <w:tab w:val="center" w:pos="5040"/>
        <w:tab w:val="right" w:pos="9900"/>
      </w:tabs>
      <w:rPr>
        <w:sz w:val="18"/>
        <w:szCs w:val="18"/>
      </w:rPr>
    </w:pPr>
    <w:r w:rsidRPr="002A0CF1">
      <w:rPr>
        <w:sz w:val="18"/>
        <w:szCs w:val="18"/>
      </w:rPr>
      <w:tab/>
    </w:r>
    <w:r>
      <w:rPr>
        <w:sz w:val="18"/>
        <w:szCs w:val="18"/>
      </w:rPr>
      <w:t>Attachment A</w:t>
    </w:r>
    <w:r>
      <w:rPr>
        <w:sz w:val="18"/>
        <w:szCs w:val="18"/>
      </w:rPr>
      <w:tab/>
      <w:t>Food Production Investment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03F23" w14:textId="77777777" w:rsidR="008068EE" w:rsidRDefault="008068EE" w:rsidP="003B4CBE">
      <w:pPr>
        <w:spacing w:after="0" w:line="240" w:lineRule="auto"/>
      </w:pPr>
      <w:r>
        <w:separator/>
      </w:r>
    </w:p>
  </w:footnote>
  <w:footnote w:type="continuationSeparator" w:id="0">
    <w:p w14:paraId="620B442D" w14:textId="77777777" w:rsidR="008068EE" w:rsidRDefault="008068EE" w:rsidP="003B4C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39178" w14:textId="480F2EA0" w:rsidR="00BE2C8B" w:rsidRDefault="7CC69146" w:rsidP="00BE2C8B">
    <w:pPr>
      <w:pStyle w:val="Header"/>
      <w:jc w:val="center"/>
      <w:rPr>
        <w:rFonts w:ascii="Arial" w:hAnsi="Arial" w:cs="Arial"/>
        <w:b/>
        <w:bCs/>
        <w:sz w:val="28"/>
        <w:szCs w:val="28"/>
      </w:rPr>
    </w:pPr>
    <w:r w:rsidRPr="00AF30A2">
      <w:rPr>
        <w:rFonts w:ascii="Arial" w:hAnsi="Arial" w:cs="Arial"/>
        <w:b/>
        <w:bCs/>
        <w:sz w:val="28"/>
        <w:szCs w:val="28"/>
      </w:rPr>
      <w:t>ATTACHMENT A</w:t>
    </w:r>
  </w:p>
  <w:p w14:paraId="097C7B95" w14:textId="141CDAFF" w:rsidR="00BE2C8B" w:rsidRPr="00AF30A2" w:rsidRDefault="7CC69146" w:rsidP="7CC69146">
    <w:pPr>
      <w:pStyle w:val="Header"/>
      <w:jc w:val="center"/>
      <w:rPr>
        <w:rFonts w:ascii="Arial" w:hAnsi="Arial" w:cs="Arial"/>
        <w:b/>
        <w:bCs/>
        <w:sz w:val="28"/>
        <w:szCs w:val="28"/>
      </w:rPr>
    </w:pPr>
    <w:r w:rsidRPr="7CC69146">
      <w:rPr>
        <w:rFonts w:ascii="Arial" w:hAnsi="Arial" w:cs="Arial"/>
        <w:b/>
        <w:bCs/>
        <w:sz w:val="28"/>
        <w:szCs w:val="28"/>
      </w:rPr>
      <w:t>Application Submittal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C5FE7"/>
    <w:multiLevelType w:val="hybridMultilevel"/>
    <w:tmpl w:val="FD30B42C"/>
    <w:lvl w:ilvl="0" w:tplc="CA2CB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802162"/>
    <w:multiLevelType w:val="hybridMultilevel"/>
    <w:tmpl w:val="DFC2ACDC"/>
    <w:lvl w:ilvl="0" w:tplc="CA2CB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Dc3tzQ1NDazNDBX0lEKTi0uzszPAykwrgUALKwLJSwAAAA="/>
  </w:docVars>
  <w:rsids>
    <w:rsidRoot w:val="009939A0"/>
    <w:rsid w:val="000C7FAA"/>
    <w:rsid w:val="00167253"/>
    <w:rsid w:val="0017385B"/>
    <w:rsid w:val="002173F5"/>
    <w:rsid w:val="002306A3"/>
    <w:rsid w:val="002678F7"/>
    <w:rsid w:val="002B66DE"/>
    <w:rsid w:val="002E3A79"/>
    <w:rsid w:val="0031428F"/>
    <w:rsid w:val="003159BA"/>
    <w:rsid w:val="00366A80"/>
    <w:rsid w:val="0039754D"/>
    <w:rsid w:val="003B4CBE"/>
    <w:rsid w:val="003C022C"/>
    <w:rsid w:val="003D0085"/>
    <w:rsid w:val="00436BFD"/>
    <w:rsid w:val="00444103"/>
    <w:rsid w:val="00460461"/>
    <w:rsid w:val="00464932"/>
    <w:rsid w:val="00490175"/>
    <w:rsid w:val="0052145D"/>
    <w:rsid w:val="00542362"/>
    <w:rsid w:val="005641CF"/>
    <w:rsid w:val="005714B3"/>
    <w:rsid w:val="005844FE"/>
    <w:rsid w:val="005F2E4C"/>
    <w:rsid w:val="0064054E"/>
    <w:rsid w:val="0067131B"/>
    <w:rsid w:val="006A109C"/>
    <w:rsid w:val="006B4A9B"/>
    <w:rsid w:val="006C1880"/>
    <w:rsid w:val="006D3CFB"/>
    <w:rsid w:val="00764A5F"/>
    <w:rsid w:val="007A6BE1"/>
    <w:rsid w:val="007F6D7B"/>
    <w:rsid w:val="008068EE"/>
    <w:rsid w:val="00865031"/>
    <w:rsid w:val="00881AFF"/>
    <w:rsid w:val="008A4E43"/>
    <w:rsid w:val="008B11E7"/>
    <w:rsid w:val="008C1949"/>
    <w:rsid w:val="008C720D"/>
    <w:rsid w:val="008F411E"/>
    <w:rsid w:val="008F5004"/>
    <w:rsid w:val="009278D5"/>
    <w:rsid w:val="009939A0"/>
    <w:rsid w:val="009C7D66"/>
    <w:rsid w:val="009D7E7F"/>
    <w:rsid w:val="00AD6C95"/>
    <w:rsid w:val="00AF30A2"/>
    <w:rsid w:val="00B80ED7"/>
    <w:rsid w:val="00B8387D"/>
    <w:rsid w:val="00BA26BF"/>
    <w:rsid w:val="00BA626C"/>
    <w:rsid w:val="00BB74A1"/>
    <w:rsid w:val="00BC6AF9"/>
    <w:rsid w:val="00BE2C8B"/>
    <w:rsid w:val="00C11F87"/>
    <w:rsid w:val="00C61089"/>
    <w:rsid w:val="00C81828"/>
    <w:rsid w:val="00C82553"/>
    <w:rsid w:val="00C93523"/>
    <w:rsid w:val="00CD27F1"/>
    <w:rsid w:val="00CE1530"/>
    <w:rsid w:val="00E11108"/>
    <w:rsid w:val="00E451E1"/>
    <w:rsid w:val="00EB21C2"/>
    <w:rsid w:val="00F15A1E"/>
    <w:rsid w:val="00F33947"/>
    <w:rsid w:val="00F41EC3"/>
    <w:rsid w:val="00F47DC2"/>
    <w:rsid w:val="00FA2887"/>
    <w:rsid w:val="00FB4DF7"/>
    <w:rsid w:val="00FE709F"/>
    <w:rsid w:val="00FE7888"/>
    <w:rsid w:val="00FF46E7"/>
    <w:rsid w:val="0ACDF420"/>
    <w:rsid w:val="103BC47E"/>
    <w:rsid w:val="28D2E164"/>
    <w:rsid w:val="4558599D"/>
    <w:rsid w:val="45FEA0A3"/>
    <w:rsid w:val="5C8BF377"/>
    <w:rsid w:val="5F300345"/>
    <w:rsid w:val="647DF322"/>
    <w:rsid w:val="7B9E30AA"/>
    <w:rsid w:val="7CC69146"/>
    <w:rsid w:val="7FF79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12EC6"/>
  <w15:docId w15:val="{56729F10-7E81-42E9-9264-3A8DE14E0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BC6AF9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BC6AF9"/>
    <w:pPr>
      <w:spacing w:after="12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C6AF9"/>
    <w:rPr>
      <w:rFonts w:ascii="Arial" w:eastAsia="Times New Roman" w:hAnsi="Arial" w:cs="Arial"/>
      <w:sz w:val="20"/>
      <w:szCs w:val="20"/>
    </w:rPr>
  </w:style>
  <w:style w:type="character" w:customStyle="1" w:styleId="Style10pt">
    <w:name w:val="Style 10 pt"/>
    <w:basedOn w:val="DefaultParagraphFont"/>
    <w:uiPriority w:val="99"/>
    <w:rsid w:val="00BC6AF9"/>
    <w:rPr>
      <w:rFonts w:ascii="Arial" w:hAnsi="Arial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A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A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650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4C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CBE"/>
  </w:style>
  <w:style w:type="paragraph" w:styleId="Footer">
    <w:name w:val="footer"/>
    <w:basedOn w:val="Normal"/>
    <w:link w:val="FooterChar"/>
    <w:uiPriority w:val="99"/>
    <w:unhideWhenUsed/>
    <w:rsid w:val="003B4C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CBE"/>
  </w:style>
  <w:style w:type="character" w:styleId="PageNumber">
    <w:name w:val="page number"/>
    <w:basedOn w:val="DefaultParagraphFont"/>
    <w:uiPriority w:val="99"/>
    <w:rsid w:val="003B4CBE"/>
    <w:rPr>
      <w:rFonts w:cs="Times New Roman"/>
    </w:rPr>
  </w:style>
  <w:style w:type="character" w:styleId="Hyperlink">
    <w:name w:val="Hyperlink"/>
    <w:basedOn w:val="DefaultParagraphFont"/>
    <w:uiPriority w:val="99"/>
    <w:rsid w:val="00C61089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6B4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D3CFB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CF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CFB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ListForm</Display>
  <Edit>ListForm</Edit>
  <New>List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10D29604AD6B754B983EAC81D842F07D" ma:contentTypeVersion="0" ma:contentTypeDescription="Create a new folder." ma:contentTypeScope="" ma:versionID="2cee669e3d9235ee9f30574ef9c98bf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E962E-6FA4-4A43-B727-A5BC14ABBB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438187-920E-4973-85BD-A13DF14617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CA15CB-B6F1-4EEE-9AFC-64BE5DF520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9B8DB7-1BD5-4167-9DE5-53250A0E1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Eleanor.Oliver@energy.ca.gov</Manager>
  <Company>California Energy Commission</Company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dc:description/>
  <cp:lastModifiedBy>Hockaday, Angela@Energy</cp:lastModifiedBy>
  <cp:revision>36</cp:revision>
  <cp:lastPrinted>2018-06-27T22:36:00Z</cp:lastPrinted>
  <dcterms:created xsi:type="dcterms:W3CDTF">2022-09-06T17:38:00Z</dcterms:created>
  <dcterms:modified xsi:type="dcterms:W3CDTF">2022-11-03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10D29604AD6B754B983EAC81D842F07D</vt:lpwstr>
  </property>
  <property fmtid="{D5CDD505-2E9C-101B-9397-08002B2CF9AE}" pid="3" name="MediaServiceImageTags">
    <vt:lpwstr/>
  </property>
  <property fmtid="{D5CDD505-2E9C-101B-9397-08002B2CF9AE}" pid="4" name="Order">
    <vt:r8>49925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SharedWithUsers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GrammarlyDocumentId">
    <vt:lpwstr>06c35d1b5724d5059a096792f32c0d82c988a7a5e1052c030881b359f7944e18</vt:lpwstr>
  </property>
</Properties>
</file>